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5B36FA" w:rsidRDefault="005B36FA">
      <w:pPr>
        <w:jc w:val="center"/>
        <w:rPr>
          <w:b/>
          <w:sz w:val="20"/>
        </w:rPr>
      </w:pPr>
    </w:p>
    <w:p w14:paraId="0A37501D" w14:textId="77777777" w:rsidR="00E83D66" w:rsidRDefault="00D274A8" w:rsidP="00E83D66">
      <w:pPr>
        <w:ind w:left="-907"/>
      </w:pPr>
      <w:r>
        <w:rPr>
          <w:noProof/>
        </w:rPr>
        <w:drawing>
          <wp:inline distT="0" distB="0" distL="0" distR="0" wp14:anchorId="4F8C5754" wp14:editId="07777777">
            <wp:extent cx="2381250" cy="771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B6C7B" w14:textId="77777777" w:rsidR="00E83D66" w:rsidRDefault="00E83D66" w:rsidP="00DE0541">
      <w:pPr>
        <w:jc w:val="center"/>
        <w:rPr>
          <w:rFonts w:cs="Arial"/>
          <w:b/>
          <w:szCs w:val="24"/>
        </w:rPr>
      </w:pPr>
    </w:p>
    <w:p w14:paraId="4B648A84" w14:textId="77777777" w:rsidR="00DE0541" w:rsidRPr="00217186" w:rsidRDefault="0094734E" w:rsidP="00DE0541">
      <w:pPr>
        <w:jc w:val="center"/>
        <w:rPr>
          <w:rFonts w:cs="Arial"/>
          <w:b/>
          <w:sz w:val="28"/>
          <w:szCs w:val="28"/>
        </w:rPr>
      </w:pPr>
      <w:r w:rsidRPr="00217186">
        <w:rPr>
          <w:rFonts w:cs="Arial"/>
          <w:b/>
          <w:sz w:val="28"/>
          <w:szCs w:val="28"/>
        </w:rPr>
        <w:t xml:space="preserve">The Animal Welfare (Licensing of Activities Involving Animals) </w:t>
      </w:r>
      <w:r w:rsidR="00507C98" w:rsidRPr="00217186">
        <w:rPr>
          <w:rFonts w:cs="Arial"/>
          <w:b/>
          <w:sz w:val="28"/>
          <w:szCs w:val="28"/>
        </w:rPr>
        <w:t xml:space="preserve">(England) </w:t>
      </w:r>
      <w:r w:rsidRPr="00217186">
        <w:rPr>
          <w:rFonts w:cs="Arial"/>
          <w:b/>
          <w:sz w:val="28"/>
          <w:szCs w:val="28"/>
        </w:rPr>
        <w:t>Regulations 2018</w:t>
      </w:r>
    </w:p>
    <w:p w14:paraId="02EB378F" w14:textId="77777777" w:rsidR="00507C98" w:rsidRPr="00507C98" w:rsidRDefault="00507C98" w:rsidP="00DE0541">
      <w:pPr>
        <w:jc w:val="center"/>
        <w:rPr>
          <w:rFonts w:cs="Arial"/>
          <w:szCs w:val="24"/>
        </w:rPr>
      </w:pPr>
    </w:p>
    <w:p w14:paraId="3C574743" w14:textId="77777777" w:rsidR="007929C5" w:rsidRPr="00CE5154" w:rsidRDefault="007929C5" w:rsidP="00DE0541">
      <w:pPr>
        <w:autoSpaceDE w:val="0"/>
        <w:autoSpaceDN w:val="0"/>
        <w:adjustRightInd w:val="0"/>
        <w:jc w:val="center"/>
        <w:rPr>
          <w:rFonts w:cs="Arial"/>
          <w:b/>
          <w:bCs/>
          <w:szCs w:val="24"/>
          <w:lang w:eastAsia="en-GB"/>
        </w:rPr>
      </w:pPr>
      <w:r w:rsidRPr="00CE5154">
        <w:rPr>
          <w:rFonts w:cs="Arial"/>
          <w:b/>
          <w:bCs/>
          <w:szCs w:val="24"/>
          <w:lang w:eastAsia="en-GB"/>
        </w:rPr>
        <w:t>Application for a licence to operate an animal boarding establishment</w:t>
      </w:r>
    </w:p>
    <w:p w14:paraId="6A05A809" w14:textId="77777777" w:rsidR="007901DC" w:rsidRDefault="007901DC" w:rsidP="00F769E1">
      <w:pPr>
        <w:jc w:val="center"/>
        <w:rPr>
          <w:sz w:val="20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0F8FA"/>
        <w:tblLayout w:type="fixed"/>
        <w:tblLook w:val="0000" w:firstRow="0" w:lastRow="0" w:firstColumn="0" w:lastColumn="0" w:noHBand="0" w:noVBand="0"/>
      </w:tblPr>
      <w:tblGrid>
        <w:gridCol w:w="567"/>
        <w:gridCol w:w="9782"/>
        <w:gridCol w:w="425"/>
      </w:tblGrid>
      <w:tr w:rsidR="00A82A19" w:rsidRPr="00E222F5" w14:paraId="04FA80B1" w14:textId="77777777" w:rsidTr="008D1CB9">
        <w:trPr>
          <w:cantSplit/>
          <w:trHeight w:val="935"/>
        </w:trPr>
        <w:tc>
          <w:tcPr>
            <w:tcW w:w="567" w:type="dxa"/>
            <w:vMerge w:val="restart"/>
            <w:shd w:val="clear" w:color="auto" w:fill="FFFFFF"/>
          </w:tcPr>
          <w:p w14:paraId="649841BE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  <w:r w:rsidRPr="00E222F5">
              <w:rPr>
                <w:b/>
                <w:sz w:val="20"/>
              </w:rPr>
              <w:t>1</w:t>
            </w:r>
          </w:p>
        </w:tc>
        <w:tc>
          <w:tcPr>
            <w:tcW w:w="9782" w:type="dxa"/>
            <w:shd w:val="clear" w:color="auto" w:fill="FFFFFF"/>
          </w:tcPr>
          <w:p w14:paraId="281D0AAE" w14:textId="77777777" w:rsidR="00A82A19" w:rsidRPr="00F70041" w:rsidRDefault="00A82A19" w:rsidP="00A82A19">
            <w:pPr>
              <w:tabs>
                <w:tab w:val="left" w:pos="284"/>
              </w:tabs>
              <w:spacing w:before="40" w:after="40"/>
              <w:rPr>
                <w:b/>
                <w:szCs w:val="24"/>
              </w:rPr>
            </w:pPr>
            <w:r w:rsidRPr="00F70041">
              <w:rPr>
                <w:b/>
                <w:szCs w:val="24"/>
              </w:rPr>
              <w:t>To Eastleigh Borough Council</w:t>
            </w:r>
          </w:p>
          <w:p w14:paraId="74FBF716" w14:textId="77777777" w:rsidR="00A82A19" w:rsidRPr="00F70041" w:rsidRDefault="00A82A19" w:rsidP="00A82A19">
            <w:pPr>
              <w:tabs>
                <w:tab w:val="left" w:pos="-360"/>
                <w:tab w:val="left" w:pos="0"/>
                <w:tab w:val="left" w:pos="630"/>
                <w:tab w:val="left" w:pos="1440"/>
                <w:tab w:val="left" w:pos="2520"/>
              </w:tabs>
              <w:spacing w:line="335" w:lineRule="auto"/>
              <w:rPr>
                <w:rFonts w:cs="Arial"/>
                <w:b/>
                <w:bCs/>
                <w:szCs w:val="24"/>
              </w:rPr>
            </w:pPr>
            <w:r w:rsidRPr="00F70041">
              <w:rPr>
                <w:rFonts w:cs="Arial"/>
                <w:b/>
                <w:bCs/>
                <w:szCs w:val="24"/>
              </w:rPr>
              <w:t>I/We.....................................................................................................................................</w:t>
            </w:r>
            <w:r>
              <w:rPr>
                <w:rFonts w:cs="Arial"/>
                <w:b/>
                <w:bCs/>
                <w:szCs w:val="24"/>
              </w:rPr>
              <w:t>..</w:t>
            </w:r>
          </w:p>
          <w:p w14:paraId="7F8C8D15" w14:textId="77777777" w:rsidR="00A82A19" w:rsidRPr="00F70041" w:rsidRDefault="00A82A19" w:rsidP="00A82A19">
            <w:pPr>
              <w:tabs>
                <w:tab w:val="left" w:pos="-360"/>
                <w:tab w:val="left" w:pos="0"/>
                <w:tab w:val="left" w:pos="630"/>
                <w:tab w:val="left" w:pos="1440"/>
                <w:tab w:val="left" w:pos="2520"/>
              </w:tabs>
              <w:spacing w:line="335" w:lineRule="auto"/>
              <w:rPr>
                <w:rFonts w:cs="Arial"/>
                <w:b/>
                <w:bCs/>
                <w:szCs w:val="24"/>
              </w:rPr>
            </w:pPr>
            <w:r w:rsidRPr="00F70041">
              <w:rPr>
                <w:rFonts w:cs="Arial"/>
                <w:b/>
                <w:bCs/>
                <w:szCs w:val="24"/>
              </w:rPr>
              <w:t>Of</w:t>
            </w:r>
            <w:r w:rsidR="00E83D66">
              <w:rPr>
                <w:rFonts w:cs="Arial"/>
                <w:b/>
                <w:bCs/>
                <w:szCs w:val="24"/>
              </w:rPr>
              <w:t xml:space="preserve"> (h</w:t>
            </w:r>
            <w:r>
              <w:rPr>
                <w:rFonts w:cs="Arial"/>
                <w:b/>
                <w:bCs/>
                <w:szCs w:val="24"/>
              </w:rPr>
              <w:t>ome address)</w:t>
            </w:r>
            <w:r w:rsidRPr="00F70041">
              <w:rPr>
                <w:rFonts w:cs="Arial"/>
                <w:b/>
                <w:bCs/>
                <w:szCs w:val="24"/>
              </w:rPr>
              <w:t>............................................................................................................</w:t>
            </w:r>
            <w:r>
              <w:rPr>
                <w:rFonts w:cs="Arial"/>
                <w:b/>
                <w:bCs/>
                <w:szCs w:val="24"/>
              </w:rPr>
              <w:t>..</w:t>
            </w:r>
          </w:p>
          <w:p w14:paraId="33F7AAE1" w14:textId="77777777" w:rsidR="00A82A19" w:rsidRPr="00E222F5" w:rsidRDefault="00A82A19" w:rsidP="00A82A19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  <w:r w:rsidRPr="00F70041">
              <w:rPr>
                <w:rFonts w:cs="Arial"/>
                <w:b/>
                <w:bCs/>
                <w:szCs w:val="24"/>
              </w:rPr>
              <w:t xml:space="preserve">hereby apply for a Licence to </w:t>
            </w:r>
            <w:r>
              <w:rPr>
                <w:rFonts w:cs="Arial"/>
                <w:b/>
                <w:bCs/>
                <w:szCs w:val="24"/>
              </w:rPr>
              <w:t>operate</w:t>
            </w:r>
            <w:r w:rsidRPr="00F70041">
              <w:rPr>
                <w:rFonts w:cs="Arial"/>
                <w:b/>
                <w:bCs/>
                <w:szCs w:val="24"/>
              </w:rPr>
              <w:t xml:space="preserve"> a</w:t>
            </w:r>
            <w:r>
              <w:rPr>
                <w:rFonts w:cs="Arial"/>
                <w:b/>
                <w:bCs/>
                <w:szCs w:val="24"/>
              </w:rPr>
              <w:t>n Animal Boarding Es</w:t>
            </w:r>
            <w:r w:rsidRPr="00F70041">
              <w:rPr>
                <w:rFonts w:cs="Arial"/>
                <w:b/>
                <w:bCs/>
                <w:szCs w:val="24"/>
              </w:rPr>
              <w:t xml:space="preserve">tablishment at the following premises: </w:t>
            </w:r>
            <w:r>
              <w:rPr>
                <w:rFonts w:cs="Arial"/>
                <w:b/>
                <w:bCs/>
                <w:szCs w:val="24"/>
              </w:rPr>
              <w:t>..</w:t>
            </w:r>
            <w:r w:rsidRPr="00F70041">
              <w:rPr>
                <w:rFonts w:cs="Arial"/>
                <w:b/>
                <w:bCs/>
                <w:szCs w:val="24"/>
              </w:rPr>
              <w:t>.........................................................................................................................</w:t>
            </w:r>
            <w:r>
              <w:rPr>
                <w:rFonts w:cs="Arial"/>
                <w:b/>
                <w:bCs/>
                <w:szCs w:val="24"/>
              </w:rPr>
              <w:t>...................</w:t>
            </w:r>
          </w:p>
        </w:tc>
        <w:tc>
          <w:tcPr>
            <w:tcW w:w="425" w:type="dxa"/>
            <w:vMerge w:val="restart"/>
            <w:shd w:val="clear" w:color="auto" w:fill="FFFFFF"/>
          </w:tcPr>
          <w:p w14:paraId="5A39BBE3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</w:p>
        </w:tc>
      </w:tr>
      <w:tr w:rsidR="00A82A19" w:rsidRPr="00E222F5" w14:paraId="1E630DCF" w14:textId="77777777" w:rsidTr="008D1CB9">
        <w:trPr>
          <w:cantSplit/>
          <w:trHeight w:val="935"/>
        </w:trPr>
        <w:tc>
          <w:tcPr>
            <w:tcW w:w="567" w:type="dxa"/>
            <w:vMerge/>
            <w:shd w:val="clear" w:color="auto" w:fill="F0F8FA"/>
          </w:tcPr>
          <w:p w14:paraId="41C8F396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</w:p>
        </w:tc>
        <w:tc>
          <w:tcPr>
            <w:tcW w:w="9782" w:type="dxa"/>
            <w:shd w:val="clear" w:color="auto" w:fill="FFFFFF"/>
          </w:tcPr>
          <w:p w14:paraId="4291D9E5" w14:textId="77777777" w:rsidR="00A82A19" w:rsidRPr="001751CF" w:rsidRDefault="00A82A19" w:rsidP="00A82A19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sz w:val="22"/>
                <w:szCs w:val="22"/>
              </w:rPr>
            </w:pPr>
            <w:r w:rsidRPr="001751CF">
              <w:rPr>
                <w:rFonts w:cs="Arial"/>
                <w:bCs/>
                <w:sz w:val="22"/>
                <w:szCs w:val="22"/>
              </w:rPr>
              <w:t>Surname (BLOCK CAPITALS)                      First Name (BLOCK CAPITALS)</w:t>
            </w:r>
          </w:p>
          <w:p w14:paraId="2E6167BB" w14:textId="77777777" w:rsidR="00A82A19" w:rsidRPr="001751CF" w:rsidRDefault="00A82A19" w:rsidP="00A82A19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sz w:val="22"/>
                <w:szCs w:val="22"/>
              </w:rPr>
            </w:pPr>
            <w:r w:rsidRPr="001751CF">
              <w:rPr>
                <w:rFonts w:cs="Arial"/>
                <w:bCs/>
                <w:sz w:val="22"/>
                <w:szCs w:val="22"/>
              </w:rPr>
              <w:t>-----------------------------------------                     --------------------------------------------</w:t>
            </w:r>
          </w:p>
          <w:p w14:paraId="6A0E4DE3" w14:textId="77777777" w:rsidR="00A82A19" w:rsidRPr="001751CF" w:rsidRDefault="00A82A19" w:rsidP="00A82A19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sz w:val="22"/>
                <w:szCs w:val="22"/>
              </w:rPr>
            </w:pPr>
            <w:r w:rsidRPr="001751CF">
              <w:rPr>
                <w:rFonts w:cs="Arial"/>
                <w:bCs/>
                <w:sz w:val="22"/>
                <w:szCs w:val="22"/>
              </w:rPr>
              <w:t>Surname (BLOCK CAPITALS)                      First Name (BLOCK CAPITALS)</w:t>
            </w:r>
          </w:p>
          <w:p w14:paraId="44B0A193" w14:textId="77777777" w:rsidR="00A82A19" w:rsidRPr="001751CF" w:rsidRDefault="00A82A19" w:rsidP="00A82A19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sz w:val="22"/>
                <w:szCs w:val="22"/>
              </w:rPr>
            </w:pPr>
            <w:r w:rsidRPr="001751CF">
              <w:rPr>
                <w:rFonts w:cs="Arial"/>
                <w:bCs/>
                <w:sz w:val="22"/>
                <w:szCs w:val="22"/>
              </w:rPr>
              <w:t>-----------------------------------------                     --------------------------------------------</w:t>
            </w:r>
          </w:p>
          <w:p w14:paraId="14577ED6" w14:textId="77777777" w:rsidR="00A82A19" w:rsidRPr="00F70041" w:rsidRDefault="00A82A19" w:rsidP="00A82A19">
            <w:pPr>
              <w:tabs>
                <w:tab w:val="left" w:pos="284"/>
              </w:tabs>
              <w:spacing w:before="40" w:after="40"/>
              <w:rPr>
                <w:b/>
                <w:szCs w:val="24"/>
              </w:rPr>
            </w:pPr>
            <w:r w:rsidRPr="001751CF">
              <w:rPr>
                <w:rFonts w:cs="Arial"/>
                <w:bCs/>
                <w:sz w:val="22"/>
                <w:szCs w:val="22"/>
              </w:rPr>
              <w:t>State whether Mr, Mrs or Miss                      Age if under 18</w:t>
            </w:r>
          </w:p>
        </w:tc>
        <w:tc>
          <w:tcPr>
            <w:tcW w:w="425" w:type="dxa"/>
            <w:vMerge/>
            <w:shd w:val="clear" w:color="auto" w:fill="F0F8FA"/>
          </w:tcPr>
          <w:p w14:paraId="72A3D3EC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</w:p>
        </w:tc>
      </w:tr>
      <w:tr w:rsidR="00A82A19" w:rsidRPr="00E222F5" w14:paraId="13474198" w14:textId="77777777" w:rsidTr="008D1CB9">
        <w:trPr>
          <w:cantSplit/>
          <w:trHeight w:val="935"/>
        </w:trPr>
        <w:tc>
          <w:tcPr>
            <w:tcW w:w="567" w:type="dxa"/>
            <w:vMerge/>
            <w:shd w:val="clear" w:color="auto" w:fill="F0F8FA"/>
          </w:tcPr>
          <w:p w14:paraId="0D0B940D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</w:p>
        </w:tc>
        <w:tc>
          <w:tcPr>
            <w:tcW w:w="9782" w:type="dxa"/>
            <w:shd w:val="clear" w:color="auto" w:fill="FFFFFF"/>
          </w:tcPr>
          <w:p w14:paraId="6AD43FA6" w14:textId="77777777" w:rsidR="009373AE" w:rsidRPr="00217186" w:rsidRDefault="00A82A19" w:rsidP="00B40E19">
            <w:pPr>
              <w:tabs>
                <w:tab w:val="left" w:pos="-360"/>
                <w:tab w:val="left" w:pos="0"/>
                <w:tab w:val="left" w:pos="600"/>
                <w:tab w:val="left" w:pos="1080"/>
                <w:tab w:val="left" w:pos="2520"/>
                <w:tab w:val="left" w:pos="2880"/>
                <w:tab w:val="left" w:pos="3600"/>
                <w:tab w:val="left" w:pos="4320"/>
                <w:tab w:val="left" w:pos="5010"/>
                <w:tab w:val="left" w:pos="5280"/>
                <w:tab w:val="left" w:pos="6480"/>
                <w:tab w:val="left" w:pos="6840"/>
                <w:tab w:val="left" w:pos="7920"/>
              </w:tabs>
              <w:spacing w:line="276" w:lineRule="auto"/>
              <w:ind w:left="600" w:hanging="60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 xml:space="preserve">Private address (or, if a </w:t>
            </w:r>
            <w:r w:rsidR="00B40E19" w:rsidRPr="00217186">
              <w:rPr>
                <w:rFonts w:cs="Arial"/>
                <w:sz w:val="22"/>
                <w:szCs w:val="22"/>
              </w:rPr>
              <w:t>Company/P</w:t>
            </w:r>
            <w:r w:rsidR="00E83D66" w:rsidRPr="00217186">
              <w:rPr>
                <w:rFonts w:cs="Arial"/>
                <w:sz w:val="22"/>
                <w:szCs w:val="22"/>
              </w:rPr>
              <w:t>artnership</w:t>
            </w:r>
            <w:r w:rsidR="00B40E19" w:rsidRPr="00217186">
              <w:rPr>
                <w:rFonts w:cs="Arial"/>
                <w:sz w:val="22"/>
                <w:szCs w:val="22"/>
              </w:rPr>
              <w:t>/F</w:t>
            </w:r>
            <w:r w:rsidRPr="00217186">
              <w:rPr>
                <w:rFonts w:cs="Arial"/>
                <w:sz w:val="22"/>
                <w:szCs w:val="22"/>
              </w:rPr>
              <w:t>ranchise</w:t>
            </w:r>
            <w:r w:rsidR="00802398" w:rsidRPr="00217186">
              <w:rPr>
                <w:rFonts w:cs="Arial"/>
                <w:sz w:val="22"/>
                <w:szCs w:val="22"/>
              </w:rPr>
              <w:t>,</w:t>
            </w:r>
            <w:r w:rsidR="00E83D66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name of</w:t>
            </w:r>
            <w:r w:rsidR="009373AE" w:rsidRPr="00217186">
              <w:rPr>
                <w:rFonts w:cs="Arial"/>
                <w:sz w:val="22"/>
                <w:szCs w:val="22"/>
              </w:rPr>
              <w:t xml:space="preserve"> body and address of </w:t>
            </w:r>
          </w:p>
          <w:p w14:paraId="28629047" w14:textId="77777777" w:rsidR="00A82A19" w:rsidRPr="00217186" w:rsidRDefault="009373AE" w:rsidP="00B40E19">
            <w:pPr>
              <w:tabs>
                <w:tab w:val="left" w:pos="-360"/>
                <w:tab w:val="left" w:pos="0"/>
                <w:tab w:val="left" w:pos="600"/>
                <w:tab w:val="left" w:pos="1080"/>
                <w:tab w:val="left" w:pos="2520"/>
                <w:tab w:val="left" w:pos="2880"/>
                <w:tab w:val="left" w:pos="3600"/>
                <w:tab w:val="left" w:pos="4320"/>
                <w:tab w:val="left" w:pos="5010"/>
                <w:tab w:val="left" w:pos="5280"/>
                <w:tab w:val="left" w:pos="6480"/>
                <w:tab w:val="left" w:pos="6840"/>
                <w:tab w:val="left" w:pos="7920"/>
              </w:tabs>
              <w:spacing w:line="276" w:lineRule="auto"/>
              <w:ind w:left="600" w:hanging="60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R</w:t>
            </w:r>
            <w:r w:rsidR="00A82A19" w:rsidRPr="00217186">
              <w:rPr>
                <w:rFonts w:cs="Arial"/>
                <w:sz w:val="22"/>
                <w:szCs w:val="22"/>
              </w:rPr>
              <w:t>egistered Office</w:t>
            </w:r>
            <w:r w:rsidRPr="00217186">
              <w:rPr>
                <w:rFonts w:cs="Arial"/>
                <w:sz w:val="22"/>
                <w:szCs w:val="22"/>
              </w:rPr>
              <w:t>/franchise holder</w:t>
            </w:r>
            <w:r w:rsidR="00A82A19" w:rsidRPr="00217186">
              <w:rPr>
                <w:rFonts w:cs="Arial"/>
                <w:sz w:val="22"/>
                <w:szCs w:val="22"/>
              </w:rPr>
              <w:t>)</w:t>
            </w:r>
          </w:p>
          <w:p w14:paraId="005C2BF8" w14:textId="77777777" w:rsidR="00A82A19" w:rsidRPr="00217186" w:rsidRDefault="00A82A19" w:rsidP="00B40E19">
            <w:pPr>
              <w:tabs>
                <w:tab w:val="left" w:pos="-360"/>
                <w:tab w:val="left" w:pos="0"/>
                <w:tab w:val="left" w:pos="600"/>
                <w:tab w:val="left" w:pos="1080"/>
                <w:tab w:val="left" w:pos="2520"/>
                <w:tab w:val="left" w:pos="2880"/>
                <w:tab w:val="left" w:pos="3600"/>
                <w:tab w:val="left" w:pos="4320"/>
                <w:tab w:val="left" w:pos="5010"/>
                <w:tab w:val="left" w:pos="5280"/>
                <w:tab w:val="left" w:pos="6480"/>
                <w:tab w:val="left" w:pos="6840"/>
                <w:tab w:val="left" w:pos="7920"/>
              </w:tabs>
              <w:spacing w:line="276" w:lineRule="auto"/>
              <w:ind w:left="600" w:hanging="60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………………………………………………………………………………………………………</w:t>
            </w:r>
            <w:r w:rsidR="001751CF">
              <w:rPr>
                <w:rFonts w:cs="Arial"/>
                <w:sz w:val="22"/>
                <w:szCs w:val="22"/>
              </w:rPr>
              <w:t>…………</w:t>
            </w:r>
          </w:p>
          <w:p w14:paraId="7F090964" w14:textId="77777777" w:rsidR="00E83D66" w:rsidRPr="00217186" w:rsidRDefault="00E83D66" w:rsidP="00B40E19">
            <w:pPr>
              <w:tabs>
                <w:tab w:val="left" w:pos="-360"/>
                <w:tab w:val="left" w:pos="0"/>
                <w:tab w:val="left" w:pos="600"/>
                <w:tab w:val="left" w:pos="1080"/>
                <w:tab w:val="left" w:pos="2520"/>
                <w:tab w:val="left" w:pos="2880"/>
                <w:tab w:val="left" w:pos="3600"/>
                <w:tab w:val="left" w:pos="4320"/>
                <w:tab w:val="left" w:pos="5010"/>
                <w:tab w:val="left" w:pos="5280"/>
                <w:tab w:val="left" w:pos="6480"/>
                <w:tab w:val="left" w:pos="6840"/>
                <w:tab w:val="left" w:pos="7920"/>
              </w:tabs>
              <w:spacing w:line="276" w:lineRule="auto"/>
              <w:ind w:left="600" w:hanging="60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………………………………………………………………………………………………………</w:t>
            </w:r>
            <w:r w:rsidR="001751CF">
              <w:rPr>
                <w:rFonts w:cs="Arial"/>
                <w:sz w:val="22"/>
                <w:szCs w:val="22"/>
              </w:rPr>
              <w:t>…………</w:t>
            </w:r>
          </w:p>
          <w:p w14:paraId="35BBD80B" w14:textId="77777777" w:rsidR="00A82A19" w:rsidRPr="00217186" w:rsidRDefault="00A82A19" w:rsidP="00B40E19">
            <w:pPr>
              <w:tabs>
                <w:tab w:val="left" w:pos="284"/>
              </w:tabs>
              <w:spacing w:before="40" w:after="40" w:line="276" w:lineRule="auto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Telephone Number………………………………………………………………………………</w:t>
            </w:r>
            <w:r w:rsidR="001751CF">
              <w:rPr>
                <w:rFonts w:cs="Arial"/>
                <w:sz w:val="22"/>
                <w:szCs w:val="22"/>
              </w:rPr>
              <w:t>………….</w:t>
            </w:r>
          </w:p>
          <w:p w14:paraId="2732C4B8" w14:textId="77777777" w:rsidR="00802398" w:rsidRPr="00F70041" w:rsidRDefault="00802398" w:rsidP="00B40E19">
            <w:pPr>
              <w:tabs>
                <w:tab w:val="left" w:pos="284"/>
              </w:tabs>
              <w:spacing w:before="40" w:after="40" w:line="276" w:lineRule="auto"/>
              <w:rPr>
                <w:b/>
                <w:szCs w:val="24"/>
              </w:rPr>
            </w:pPr>
            <w:r w:rsidRPr="00217186">
              <w:rPr>
                <w:rFonts w:cs="Arial"/>
                <w:sz w:val="22"/>
                <w:szCs w:val="22"/>
              </w:rPr>
              <w:t>Email address………………………………………………………………………………………</w:t>
            </w:r>
            <w:r w:rsidR="001751CF">
              <w:rPr>
                <w:rFonts w:cs="Arial"/>
                <w:sz w:val="22"/>
                <w:szCs w:val="22"/>
              </w:rPr>
              <w:t>………..</w:t>
            </w:r>
          </w:p>
        </w:tc>
        <w:tc>
          <w:tcPr>
            <w:tcW w:w="425" w:type="dxa"/>
            <w:vMerge/>
            <w:shd w:val="clear" w:color="auto" w:fill="F0F8FA"/>
          </w:tcPr>
          <w:p w14:paraId="0E27B00A" w14:textId="77777777" w:rsidR="00A82A19" w:rsidRPr="00E222F5" w:rsidRDefault="00A82A19" w:rsidP="008007E4">
            <w:pPr>
              <w:tabs>
                <w:tab w:val="left" w:pos="284"/>
              </w:tabs>
              <w:spacing w:before="40" w:after="40"/>
              <w:rPr>
                <w:b/>
                <w:sz w:val="20"/>
              </w:rPr>
            </w:pPr>
          </w:p>
        </w:tc>
      </w:tr>
    </w:tbl>
    <w:p w14:paraId="60061E4C" w14:textId="77777777" w:rsidR="001B5DF0" w:rsidRDefault="001B5DF0" w:rsidP="00F769E1">
      <w:pPr>
        <w:jc w:val="center"/>
        <w:rPr>
          <w:sz w:val="20"/>
        </w:rPr>
      </w:pPr>
    </w:p>
    <w:p w14:paraId="4EC31A75" w14:textId="77777777" w:rsidR="00F769E1" w:rsidRDefault="00F769E1" w:rsidP="00F769E1">
      <w:pPr>
        <w:jc w:val="center"/>
      </w:pPr>
      <w:r>
        <w:t>Please c</w:t>
      </w:r>
      <w:r w:rsidRPr="00AD09EE">
        <w:t>omplete all the questions in the form</w:t>
      </w:r>
      <w:r>
        <w:t xml:space="preserve">.  </w:t>
      </w:r>
    </w:p>
    <w:p w14:paraId="221AC681" w14:textId="77777777" w:rsidR="00F769E1" w:rsidRDefault="00F769E1" w:rsidP="00F769E1">
      <w:pPr>
        <w:jc w:val="center"/>
      </w:pPr>
      <w:r>
        <w:t xml:space="preserve">If you have nothing to record, </w:t>
      </w:r>
      <w:r w:rsidR="009E096F">
        <w:t xml:space="preserve">please </w:t>
      </w:r>
      <w:r>
        <w:t>state</w:t>
      </w:r>
      <w:r w:rsidRPr="00AD09EE">
        <w:t xml:space="preserve"> "Not applicable" or "None" </w:t>
      </w:r>
    </w:p>
    <w:p w14:paraId="44EAFD9C" w14:textId="77777777" w:rsidR="00F769E1" w:rsidRDefault="00F769E1" w:rsidP="00F769E1"/>
    <w:tbl>
      <w:tblPr>
        <w:tblW w:w="1077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403"/>
        <w:gridCol w:w="567"/>
        <w:gridCol w:w="1843"/>
        <w:gridCol w:w="567"/>
        <w:gridCol w:w="1417"/>
        <w:gridCol w:w="567"/>
        <w:gridCol w:w="1418"/>
        <w:gridCol w:w="426"/>
      </w:tblGrid>
      <w:tr w:rsidR="00572A3F" w:rsidRPr="00217186" w14:paraId="402587F0" w14:textId="77777777" w:rsidTr="008D1CB9">
        <w:trPr>
          <w:cantSplit/>
          <w:tblHeader/>
        </w:trPr>
        <w:tc>
          <w:tcPr>
            <w:tcW w:w="567" w:type="dxa"/>
            <w:shd w:val="clear" w:color="auto" w:fill="D9D9D9"/>
          </w:tcPr>
          <w:p w14:paraId="18F999B5" w14:textId="77777777" w:rsidR="00572A3F" w:rsidRPr="00217186" w:rsidRDefault="00572A3F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2</w:t>
            </w:r>
          </w:p>
        </w:tc>
        <w:tc>
          <w:tcPr>
            <w:tcW w:w="9782" w:type="dxa"/>
            <w:gridSpan w:val="7"/>
            <w:shd w:val="clear" w:color="auto" w:fill="D9D9D9"/>
            <w:vAlign w:val="bottom"/>
          </w:tcPr>
          <w:p w14:paraId="5FB4D225" w14:textId="77777777" w:rsidR="008113FA" w:rsidRPr="00217186" w:rsidRDefault="00572A3F" w:rsidP="008113FA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Type of Application</w:t>
            </w:r>
          </w:p>
        </w:tc>
        <w:tc>
          <w:tcPr>
            <w:tcW w:w="426" w:type="dxa"/>
            <w:shd w:val="clear" w:color="auto" w:fill="D9D9D9"/>
          </w:tcPr>
          <w:p w14:paraId="4B94D5A5" w14:textId="77777777" w:rsidR="00572A3F" w:rsidRPr="00217186" w:rsidRDefault="00572A3F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8113FA" w:rsidRPr="00217186" w14:paraId="0BE250D4" w14:textId="77777777" w:rsidTr="008D1CB9">
        <w:trPr>
          <w:cantSplit/>
          <w:tblHeader/>
        </w:trPr>
        <w:tc>
          <w:tcPr>
            <w:tcW w:w="567" w:type="dxa"/>
            <w:shd w:val="clear" w:color="auto" w:fill="FFFFFF"/>
          </w:tcPr>
          <w:p w14:paraId="4E6CBBE6" w14:textId="77777777" w:rsidR="008113FA" w:rsidRPr="00217186" w:rsidRDefault="008113FA" w:rsidP="008007E4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1</w:t>
            </w:r>
          </w:p>
        </w:tc>
        <w:tc>
          <w:tcPr>
            <w:tcW w:w="3403" w:type="dxa"/>
            <w:shd w:val="clear" w:color="auto" w:fill="FFFFFF"/>
            <w:vAlign w:val="bottom"/>
          </w:tcPr>
          <w:p w14:paraId="131E8DA9" w14:textId="77777777" w:rsidR="008113FA" w:rsidRPr="00217186" w:rsidRDefault="008113FA" w:rsidP="008113FA">
            <w:pPr>
              <w:rPr>
                <w:rFonts w:cs="Arial"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Cs/>
                <w:color w:val="000000"/>
                <w:sz w:val="22"/>
                <w:szCs w:val="22"/>
              </w:rPr>
              <w:t>Commercial Boarding</w:t>
            </w:r>
          </w:p>
        </w:tc>
        <w:tc>
          <w:tcPr>
            <w:tcW w:w="567" w:type="dxa"/>
            <w:shd w:val="clear" w:color="auto" w:fill="FFFFFF"/>
            <w:vAlign w:val="bottom"/>
          </w:tcPr>
          <w:p w14:paraId="3DEEC669" w14:textId="77777777" w:rsidR="008113FA" w:rsidRPr="00217186" w:rsidRDefault="008113FA" w:rsidP="008113FA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FFFFF"/>
            <w:vAlign w:val="bottom"/>
          </w:tcPr>
          <w:p w14:paraId="65A19CC1" w14:textId="77777777" w:rsidR="008113FA" w:rsidRPr="00217186" w:rsidRDefault="008113FA" w:rsidP="008113FA">
            <w:pPr>
              <w:rPr>
                <w:rFonts w:cs="Arial"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Cs/>
                <w:color w:val="000000"/>
                <w:sz w:val="22"/>
                <w:szCs w:val="22"/>
              </w:rPr>
              <w:t xml:space="preserve">Home Boarding </w:t>
            </w:r>
          </w:p>
        </w:tc>
        <w:tc>
          <w:tcPr>
            <w:tcW w:w="567" w:type="dxa"/>
            <w:shd w:val="clear" w:color="auto" w:fill="FFFFFF"/>
            <w:vAlign w:val="bottom"/>
          </w:tcPr>
          <w:p w14:paraId="3656B9AB" w14:textId="77777777" w:rsidR="008113FA" w:rsidRPr="00217186" w:rsidRDefault="008113FA" w:rsidP="008113FA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FFFFFF"/>
            <w:vAlign w:val="bottom"/>
          </w:tcPr>
          <w:p w14:paraId="5F328B66" w14:textId="77777777" w:rsidR="008113FA" w:rsidRPr="008D1CB9" w:rsidRDefault="008113FA" w:rsidP="008113FA">
            <w:pPr>
              <w:rPr>
                <w:rFonts w:cs="Arial"/>
                <w:bCs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bCs/>
                <w:color w:val="000000"/>
                <w:sz w:val="22"/>
                <w:szCs w:val="22"/>
              </w:rPr>
              <w:t>Day Care</w:t>
            </w:r>
          </w:p>
        </w:tc>
        <w:tc>
          <w:tcPr>
            <w:tcW w:w="567" w:type="dxa"/>
            <w:shd w:val="clear" w:color="auto" w:fill="FFFFFF"/>
            <w:vAlign w:val="bottom"/>
          </w:tcPr>
          <w:p w14:paraId="45FB0818" w14:textId="77777777" w:rsidR="008113FA" w:rsidRPr="00217186" w:rsidRDefault="008113FA" w:rsidP="008113FA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FFFFFF"/>
            <w:vAlign w:val="bottom"/>
          </w:tcPr>
          <w:p w14:paraId="049F31CB" w14:textId="77777777" w:rsidR="008113FA" w:rsidRPr="00217186" w:rsidRDefault="008113FA" w:rsidP="008113FA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53128261" w14:textId="77777777" w:rsidR="008113FA" w:rsidRPr="00217186" w:rsidRDefault="008113FA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572A3F" w:rsidRPr="00217186" w14:paraId="20E625D4" w14:textId="77777777" w:rsidTr="008D1CB9">
        <w:trPr>
          <w:cantSplit/>
        </w:trPr>
        <w:tc>
          <w:tcPr>
            <w:tcW w:w="567" w:type="dxa"/>
            <w:shd w:val="clear" w:color="auto" w:fill="FFFFFF"/>
          </w:tcPr>
          <w:p w14:paraId="24672A24" w14:textId="77777777" w:rsidR="00572A3F" w:rsidRPr="00217186" w:rsidRDefault="008113FA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2</w:t>
            </w:r>
          </w:p>
        </w:tc>
        <w:tc>
          <w:tcPr>
            <w:tcW w:w="3970" w:type="dxa"/>
            <w:gridSpan w:val="2"/>
            <w:shd w:val="clear" w:color="auto" w:fill="FFFFFF"/>
          </w:tcPr>
          <w:p w14:paraId="4E3AF532" w14:textId="77777777" w:rsidR="00572A3F" w:rsidRPr="00217186" w:rsidRDefault="00572A3F" w:rsidP="008007E4">
            <w:pPr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Type of Application</w:t>
            </w:r>
          </w:p>
        </w:tc>
        <w:tc>
          <w:tcPr>
            <w:tcW w:w="1843" w:type="dxa"/>
            <w:shd w:val="clear" w:color="auto" w:fill="FFFFFF"/>
          </w:tcPr>
          <w:p w14:paraId="499428FA" w14:textId="77777777" w:rsidR="00572A3F" w:rsidRPr="00217186" w:rsidRDefault="00572A3F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 xml:space="preserve">New    </w:t>
            </w:r>
          </w:p>
        </w:tc>
        <w:tc>
          <w:tcPr>
            <w:tcW w:w="567" w:type="dxa"/>
            <w:shd w:val="clear" w:color="auto" w:fill="FFFFFF"/>
          </w:tcPr>
          <w:p w14:paraId="62486C05" w14:textId="77777777" w:rsidR="00572A3F" w:rsidRPr="00217186" w:rsidRDefault="00572A3F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FFFFFF"/>
          </w:tcPr>
          <w:p w14:paraId="2D528301" w14:textId="77777777" w:rsidR="00572A3F" w:rsidRPr="00217186" w:rsidRDefault="00572A3F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Renewal</w:t>
            </w:r>
          </w:p>
        </w:tc>
        <w:tc>
          <w:tcPr>
            <w:tcW w:w="567" w:type="dxa"/>
            <w:shd w:val="clear" w:color="auto" w:fill="FFFFFF"/>
          </w:tcPr>
          <w:p w14:paraId="4101652C" w14:textId="77777777" w:rsidR="00572A3F" w:rsidRPr="00217186" w:rsidRDefault="00572A3F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FFFFFF"/>
          </w:tcPr>
          <w:p w14:paraId="4B99056E" w14:textId="77777777" w:rsidR="00572A3F" w:rsidRPr="00217186" w:rsidRDefault="00572A3F" w:rsidP="00EA3DAE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1299C43A" w14:textId="77777777" w:rsidR="00572A3F" w:rsidRPr="00217186" w:rsidRDefault="00572A3F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56250" w:rsidRPr="00217186" w14:paraId="092F6CB2" w14:textId="77777777" w:rsidTr="008D1CB9">
        <w:trPr>
          <w:cantSplit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93486C" w14:textId="77777777" w:rsidR="00856250" w:rsidRPr="00217186" w:rsidRDefault="00572A3F" w:rsidP="008007E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</w:t>
            </w:r>
            <w:r w:rsidR="008113FA" w:rsidRPr="00217186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3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79C746" w14:textId="77777777" w:rsidR="00856250" w:rsidRPr="00217186" w:rsidRDefault="00856250" w:rsidP="008007E4">
            <w:pPr>
              <w:spacing w:before="80" w:after="8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Existin</w:t>
            </w:r>
            <w:r w:rsidR="00572A3F" w:rsidRPr="00217186">
              <w:rPr>
                <w:rFonts w:cs="Arial"/>
                <w:color w:val="000000"/>
                <w:sz w:val="22"/>
                <w:szCs w:val="22"/>
              </w:rPr>
              <w:t>g licence number</w:t>
            </w:r>
          </w:p>
        </w:tc>
        <w:tc>
          <w:tcPr>
            <w:tcW w:w="58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DBEF00" w14:textId="77777777" w:rsidR="00856250" w:rsidRPr="00217186" w:rsidRDefault="00856250" w:rsidP="008007E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61D779" w14:textId="77777777" w:rsidR="00856250" w:rsidRPr="00217186" w:rsidRDefault="00856250" w:rsidP="008007E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</w:tr>
      <w:tr w:rsidR="00581610" w:rsidRPr="00217186" w14:paraId="57F075CB" w14:textId="77777777" w:rsidTr="008D1CB9">
        <w:trPr>
          <w:cantSplit/>
          <w:tblHeader/>
        </w:trPr>
        <w:tc>
          <w:tcPr>
            <w:tcW w:w="567" w:type="dxa"/>
            <w:shd w:val="clear" w:color="auto" w:fill="D9D9D9"/>
          </w:tcPr>
          <w:p w14:paraId="7896AC79" w14:textId="77777777" w:rsidR="00581610" w:rsidRPr="00217186" w:rsidRDefault="00572A3F" w:rsidP="008901C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2a</w:t>
            </w:r>
          </w:p>
        </w:tc>
        <w:tc>
          <w:tcPr>
            <w:tcW w:w="9782" w:type="dxa"/>
            <w:gridSpan w:val="7"/>
            <w:shd w:val="clear" w:color="auto" w:fill="D9D9D9"/>
          </w:tcPr>
          <w:p w14:paraId="06CD8B91" w14:textId="77777777" w:rsidR="00581610" w:rsidRPr="00217186" w:rsidRDefault="00581610" w:rsidP="008901C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Animals to be accommodated</w:t>
            </w:r>
          </w:p>
        </w:tc>
        <w:tc>
          <w:tcPr>
            <w:tcW w:w="426" w:type="dxa"/>
            <w:shd w:val="clear" w:color="auto" w:fill="D9D9D9"/>
          </w:tcPr>
          <w:p w14:paraId="3CF2D8B6" w14:textId="77777777" w:rsidR="00581610" w:rsidRPr="00217186" w:rsidRDefault="00581610" w:rsidP="008901C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FF17B8" w:rsidRPr="00217186" w14:paraId="5AD9EFB8" w14:textId="77777777" w:rsidTr="008D1CB9">
        <w:trPr>
          <w:cantSplit/>
        </w:trPr>
        <w:tc>
          <w:tcPr>
            <w:tcW w:w="567" w:type="dxa"/>
            <w:shd w:val="clear" w:color="auto" w:fill="FFFFFF"/>
          </w:tcPr>
          <w:p w14:paraId="0FB78278" w14:textId="77777777" w:rsidR="00FF17B8" w:rsidRPr="00217186" w:rsidRDefault="00FF17B8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  <w:tc>
          <w:tcPr>
            <w:tcW w:w="9782" w:type="dxa"/>
            <w:gridSpan w:val="7"/>
            <w:shd w:val="clear" w:color="auto" w:fill="FFFFFF"/>
          </w:tcPr>
          <w:p w14:paraId="2EE05074" w14:textId="77777777" w:rsidR="00FF17B8" w:rsidRPr="00217186" w:rsidRDefault="007504A9" w:rsidP="00FF17B8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A</w:t>
            </w:r>
            <w:r w:rsidR="00FF17B8" w:rsidRPr="00217186">
              <w:rPr>
                <w:rFonts w:cs="Arial"/>
                <w:color w:val="000000"/>
                <w:sz w:val="22"/>
                <w:szCs w:val="22"/>
              </w:rPr>
              <w:t>nimals to be accommodated</w:t>
            </w:r>
          </w:p>
        </w:tc>
        <w:tc>
          <w:tcPr>
            <w:tcW w:w="426" w:type="dxa"/>
            <w:shd w:val="clear" w:color="auto" w:fill="FFFFFF"/>
          </w:tcPr>
          <w:p w14:paraId="1FC39945" w14:textId="77777777" w:rsidR="00FF17B8" w:rsidRPr="00217186" w:rsidRDefault="00FF17B8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</w:tr>
      <w:tr w:rsidR="007504A9" w:rsidRPr="00217186" w14:paraId="315977FE" w14:textId="77777777" w:rsidTr="008D1CB9">
        <w:trPr>
          <w:cantSplit/>
        </w:trPr>
        <w:tc>
          <w:tcPr>
            <w:tcW w:w="567" w:type="dxa"/>
            <w:shd w:val="clear" w:color="auto" w:fill="FFFFFF"/>
          </w:tcPr>
          <w:p w14:paraId="026ABE82" w14:textId="77777777" w:rsidR="007504A9" w:rsidRPr="00217186" w:rsidRDefault="008113FA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4</w:t>
            </w:r>
          </w:p>
        </w:tc>
        <w:tc>
          <w:tcPr>
            <w:tcW w:w="3970" w:type="dxa"/>
            <w:gridSpan w:val="2"/>
            <w:shd w:val="clear" w:color="auto" w:fill="FFFFFF"/>
          </w:tcPr>
          <w:p w14:paraId="1559891D" w14:textId="77777777" w:rsidR="007504A9" w:rsidRPr="00217186" w:rsidRDefault="007504A9" w:rsidP="008901C4">
            <w:pPr>
              <w:spacing w:before="80" w:after="8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Cats</w:t>
            </w:r>
          </w:p>
        </w:tc>
        <w:tc>
          <w:tcPr>
            <w:tcW w:w="1843" w:type="dxa"/>
            <w:shd w:val="clear" w:color="auto" w:fill="FFFFFF"/>
          </w:tcPr>
          <w:p w14:paraId="4E7AA5A3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Yes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/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No</w:t>
            </w:r>
          </w:p>
        </w:tc>
        <w:tc>
          <w:tcPr>
            <w:tcW w:w="1984" w:type="dxa"/>
            <w:gridSpan w:val="2"/>
            <w:shd w:val="clear" w:color="auto" w:fill="FFFFFF"/>
          </w:tcPr>
          <w:p w14:paraId="74F21B38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Maximum number</w:t>
            </w:r>
          </w:p>
        </w:tc>
        <w:tc>
          <w:tcPr>
            <w:tcW w:w="1985" w:type="dxa"/>
            <w:gridSpan w:val="2"/>
            <w:shd w:val="clear" w:color="auto" w:fill="FFFFFF"/>
          </w:tcPr>
          <w:p w14:paraId="0562CB0E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34CE0A41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</w:tr>
      <w:tr w:rsidR="007504A9" w:rsidRPr="00217186" w14:paraId="58A8A717" w14:textId="77777777" w:rsidTr="008D1CB9">
        <w:trPr>
          <w:cantSplit/>
        </w:trPr>
        <w:tc>
          <w:tcPr>
            <w:tcW w:w="567" w:type="dxa"/>
            <w:shd w:val="clear" w:color="auto" w:fill="FFFFFF"/>
          </w:tcPr>
          <w:p w14:paraId="1A508AC1" w14:textId="77777777" w:rsidR="007504A9" w:rsidRPr="00217186" w:rsidRDefault="008113FA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5</w:t>
            </w:r>
          </w:p>
        </w:tc>
        <w:tc>
          <w:tcPr>
            <w:tcW w:w="3970" w:type="dxa"/>
            <w:gridSpan w:val="2"/>
            <w:shd w:val="clear" w:color="auto" w:fill="FFFFFF"/>
          </w:tcPr>
          <w:p w14:paraId="0F3D2AEC" w14:textId="77777777" w:rsidR="007504A9" w:rsidRPr="00217186" w:rsidRDefault="007504A9" w:rsidP="008901C4">
            <w:pPr>
              <w:spacing w:before="80" w:after="8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Dogs</w:t>
            </w:r>
          </w:p>
        </w:tc>
        <w:tc>
          <w:tcPr>
            <w:tcW w:w="1843" w:type="dxa"/>
            <w:shd w:val="clear" w:color="auto" w:fill="FFFFFF"/>
          </w:tcPr>
          <w:p w14:paraId="20F8D24A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Yes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/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No</w:t>
            </w:r>
          </w:p>
        </w:tc>
        <w:tc>
          <w:tcPr>
            <w:tcW w:w="1984" w:type="dxa"/>
            <w:gridSpan w:val="2"/>
            <w:shd w:val="clear" w:color="auto" w:fill="FFFFFF"/>
          </w:tcPr>
          <w:p w14:paraId="31983004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Maximum number</w:t>
            </w:r>
          </w:p>
        </w:tc>
        <w:tc>
          <w:tcPr>
            <w:tcW w:w="1985" w:type="dxa"/>
            <w:gridSpan w:val="2"/>
            <w:shd w:val="clear" w:color="auto" w:fill="FFFFFF"/>
          </w:tcPr>
          <w:p w14:paraId="62EBF3C5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6D98A12B" w14:textId="77777777" w:rsidR="007504A9" w:rsidRPr="00217186" w:rsidRDefault="007504A9" w:rsidP="008901C4">
            <w:pPr>
              <w:tabs>
                <w:tab w:val="left" w:pos="284"/>
              </w:tabs>
              <w:spacing w:before="80" w:after="80"/>
              <w:rPr>
                <w:rFonts w:cs="Arial"/>
                <w:sz w:val="22"/>
                <w:szCs w:val="22"/>
              </w:rPr>
            </w:pPr>
          </w:p>
        </w:tc>
      </w:tr>
      <w:tr w:rsidR="00F66226" w:rsidRPr="00217186" w14:paraId="15D40B29" w14:textId="77777777" w:rsidTr="008D1CB9">
        <w:tblPrEx>
          <w:tblLook w:val="04A0" w:firstRow="1" w:lastRow="0" w:firstColumn="1" w:lastColumn="0" w:noHBand="0" w:noVBand="1"/>
        </w:tblPrEx>
        <w:trPr>
          <w:cantSplit/>
          <w:trHeight w:val="26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76EB0D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2b</w:t>
            </w:r>
          </w:p>
        </w:tc>
        <w:tc>
          <w:tcPr>
            <w:tcW w:w="978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F93AD2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Further information about the applicant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46DB82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F66226" w:rsidRPr="00217186" w14:paraId="5739AC7E" w14:textId="77777777" w:rsidTr="00F66226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1B599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2.6</w:t>
            </w:r>
          </w:p>
        </w:tc>
        <w:tc>
          <w:tcPr>
            <w:tcW w:w="3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7BC18" w14:textId="77777777" w:rsidR="00F66226" w:rsidRPr="00217186" w:rsidRDefault="00F66226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sz w:val="22"/>
                <w:szCs w:val="22"/>
                <w:lang w:eastAsia="en-GB"/>
              </w:rPr>
            </w:pPr>
            <w:r w:rsidRPr="00217186">
              <w:rPr>
                <w:rFonts w:cs="Arial"/>
                <w:bCs/>
                <w:sz w:val="22"/>
                <w:szCs w:val="22"/>
                <w:lang w:eastAsia="en-GB"/>
              </w:rPr>
              <w:t>Date of birth</w:t>
            </w:r>
          </w:p>
        </w:tc>
        <w:tc>
          <w:tcPr>
            <w:tcW w:w="58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CC1D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FD37" w14:textId="77777777" w:rsidR="00F66226" w:rsidRPr="00217186" w:rsidRDefault="00F6622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</w:tbl>
    <w:p w14:paraId="6B699379" w14:textId="77777777" w:rsidR="007C5A5B" w:rsidRPr="00217186" w:rsidRDefault="007C5A5B" w:rsidP="007C5A5B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70"/>
        <w:gridCol w:w="5812"/>
        <w:gridCol w:w="425"/>
      </w:tblGrid>
      <w:tr w:rsidR="00E41121" w:rsidRPr="00217186" w14:paraId="2EB39E50" w14:textId="77777777" w:rsidTr="008D1CB9">
        <w:trPr>
          <w:cantSplit/>
        </w:trPr>
        <w:tc>
          <w:tcPr>
            <w:tcW w:w="567" w:type="dxa"/>
            <w:shd w:val="clear" w:color="auto" w:fill="D9D9D9"/>
          </w:tcPr>
          <w:p w14:paraId="5FCD5EC4" w14:textId="77777777" w:rsidR="00E41121" w:rsidRPr="00217186" w:rsidRDefault="00CC3036" w:rsidP="00F4204F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3</w:t>
            </w:r>
          </w:p>
        </w:tc>
        <w:tc>
          <w:tcPr>
            <w:tcW w:w="9782" w:type="dxa"/>
            <w:gridSpan w:val="2"/>
            <w:shd w:val="clear" w:color="auto" w:fill="D9D9D9"/>
          </w:tcPr>
          <w:p w14:paraId="263C69AD" w14:textId="77777777" w:rsidR="00E41121" w:rsidRPr="00217186" w:rsidRDefault="00990956" w:rsidP="00AE0AD5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Premises</w:t>
            </w:r>
            <w:r w:rsidR="00AE0AD5"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 to be licensed </w:t>
            </w:r>
          </w:p>
        </w:tc>
        <w:tc>
          <w:tcPr>
            <w:tcW w:w="425" w:type="dxa"/>
            <w:shd w:val="clear" w:color="auto" w:fill="D9D9D9"/>
          </w:tcPr>
          <w:p w14:paraId="3FE9F23F" w14:textId="77777777" w:rsidR="00E41121" w:rsidRPr="00217186" w:rsidRDefault="00E41121" w:rsidP="00F4204F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FF17B8" w:rsidRPr="00217186" w14:paraId="53329D68" w14:textId="77777777" w:rsidTr="00802398">
        <w:trPr>
          <w:cantSplit/>
        </w:trPr>
        <w:tc>
          <w:tcPr>
            <w:tcW w:w="567" w:type="dxa"/>
          </w:tcPr>
          <w:p w14:paraId="2F7BA2E8" w14:textId="77777777" w:rsidR="00FF17B8" w:rsidRPr="00217186" w:rsidRDefault="00CC3036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3</w:t>
            </w:r>
            <w:r w:rsidR="00FF17B8" w:rsidRPr="00217186">
              <w:rPr>
                <w:rFonts w:cs="Arial"/>
                <w:sz w:val="22"/>
                <w:szCs w:val="22"/>
              </w:rPr>
              <w:t>.1</w:t>
            </w:r>
          </w:p>
        </w:tc>
        <w:tc>
          <w:tcPr>
            <w:tcW w:w="3970" w:type="dxa"/>
          </w:tcPr>
          <w:p w14:paraId="6FEF7EEE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Name of premises/trading name</w:t>
            </w:r>
          </w:p>
        </w:tc>
        <w:tc>
          <w:tcPr>
            <w:tcW w:w="5812" w:type="dxa"/>
          </w:tcPr>
          <w:p w14:paraId="1F72F646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8CE6F91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FF17B8" w:rsidRPr="00217186" w14:paraId="2FC47C66" w14:textId="77777777" w:rsidTr="00802398">
        <w:trPr>
          <w:cantSplit/>
        </w:trPr>
        <w:tc>
          <w:tcPr>
            <w:tcW w:w="567" w:type="dxa"/>
          </w:tcPr>
          <w:p w14:paraId="3D77ADB0" w14:textId="77777777" w:rsidR="00FF17B8" w:rsidRPr="00217186" w:rsidRDefault="00CC3036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3</w:t>
            </w:r>
            <w:r w:rsidR="00FF17B8" w:rsidRPr="00217186">
              <w:rPr>
                <w:rFonts w:cs="Arial"/>
                <w:sz w:val="22"/>
                <w:szCs w:val="22"/>
              </w:rPr>
              <w:t>.2</w:t>
            </w:r>
          </w:p>
        </w:tc>
        <w:tc>
          <w:tcPr>
            <w:tcW w:w="3970" w:type="dxa"/>
          </w:tcPr>
          <w:p w14:paraId="0650B00C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Address of premises</w:t>
            </w:r>
          </w:p>
        </w:tc>
        <w:tc>
          <w:tcPr>
            <w:tcW w:w="5812" w:type="dxa"/>
          </w:tcPr>
          <w:p w14:paraId="61CDCEAD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BB9E253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FF17B8" w:rsidRPr="00217186" w14:paraId="3DCF72A1" w14:textId="77777777" w:rsidTr="00802398">
        <w:trPr>
          <w:cantSplit/>
        </w:trPr>
        <w:tc>
          <w:tcPr>
            <w:tcW w:w="567" w:type="dxa"/>
          </w:tcPr>
          <w:p w14:paraId="1DB69759" w14:textId="77777777" w:rsidR="00FF17B8" w:rsidRPr="00217186" w:rsidRDefault="00CC3036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3</w:t>
            </w:r>
            <w:r w:rsidR="00FF17B8" w:rsidRPr="00217186">
              <w:rPr>
                <w:rFonts w:cs="Arial"/>
                <w:sz w:val="22"/>
                <w:szCs w:val="22"/>
              </w:rPr>
              <w:t>.3</w:t>
            </w:r>
          </w:p>
        </w:tc>
        <w:tc>
          <w:tcPr>
            <w:tcW w:w="3970" w:type="dxa"/>
          </w:tcPr>
          <w:p w14:paraId="2BC26D41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Telephone number of premises</w:t>
            </w:r>
          </w:p>
        </w:tc>
        <w:tc>
          <w:tcPr>
            <w:tcW w:w="5812" w:type="dxa"/>
          </w:tcPr>
          <w:p w14:paraId="23DE523C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2E56223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FF17B8" w:rsidRPr="00217186" w14:paraId="31052658" w14:textId="77777777" w:rsidTr="00802398">
        <w:trPr>
          <w:cantSplit/>
        </w:trPr>
        <w:tc>
          <w:tcPr>
            <w:tcW w:w="567" w:type="dxa"/>
          </w:tcPr>
          <w:p w14:paraId="269EBE80" w14:textId="77777777" w:rsidR="00FF17B8" w:rsidRPr="00217186" w:rsidRDefault="00CC3036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3</w:t>
            </w:r>
            <w:r w:rsidR="00FF17B8" w:rsidRPr="00217186">
              <w:rPr>
                <w:rFonts w:cs="Arial"/>
                <w:sz w:val="22"/>
                <w:szCs w:val="22"/>
              </w:rPr>
              <w:t>.4</w:t>
            </w:r>
          </w:p>
        </w:tc>
        <w:tc>
          <w:tcPr>
            <w:tcW w:w="3970" w:type="dxa"/>
          </w:tcPr>
          <w:p w14:paraId="58C6109E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Email address</w:t>
            </w:r>
          </w:p>
        </w:tc>
        <w:tc>
          <w:tcPr>
            <w:tcW w:w="5812" w:type="dxa"/>
          </w:tcPr>
          <w:p w14:paraId="07547A01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043CB0F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B30DB1" w:rsidRPr="00217186" w14:paraId="29162BBE" w14:textId="77777777" w:rsidTr="00802398">
        <w:trPr>
          <w:cantSplit/>
        </w:trPr>
        <w:tc>
          <w:tcPr>
            <w:tcW w:w="567" w:type="dxa"/>
          </w:tcPr>
          <w:p w14:paraId="1E01AE08" w14:textId="77777777" w:rsidR="00B30DB1" w:rsidRPr="00217186" w:rsidRDefault="00B30DB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lastRenderedPageBreak/>
              <w:t>3.5</w:t>
            </w:r>
          </w:p>
        </w:tc>
        <w:tc>
          <w:tcPr>
            <w:tcW w:w="3970" w:type="dxa"/>
          </w:tcPr>
          <w:p w14:paraId="42CD703F" w14:textId="77777777" w:rsidR="00B30DB1" w:rsidRPr="008D1CB9" w:rsidRDefault="00B30DB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Do you have planning permission for this business use.</w:t>
            </w:r>
          </w:p>
        </w:tc>
        <w:tc>
          <w:tcPr>
            <w:tcW w:w="5812" w:type="dxa"/>
          </w:tcPr>
          <w:p w14:paraId="0F50A0BA" w14:textId="77777777" w:rsidR="00B30DB1" w:rsidRPr="008D1CB9" w:rsidRDefault="00B30DB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B40E19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B40E19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425" w:type="dxa"/>
          </w:tcPr>
          <w:p w14:paraId="07459315" w14:textId="77777777" w:rsidR="00B30DB1" w:rsidRPr="00217186" w:rsidRDefault="00B30DB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</w:tbl>
    <w:p w14:paraId="6537F28F" w14:textId="77777777" w:rsidR="00FF17B8" w:rsidRPr="00217186" w:rsidRDefault="00FF17B8" w:rsidP="00F769E1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70"/>
        <w:gridCol w:w="1842"/>
        <w:gridCol w:w="3828"/>
        <w:gridCol w:w="425"/>
      </w:tblGrid>
      <w:tr w:rsidR="00990956" w:rsidRPr="00217186" w14:paraId="01A70BF9" w14:textId="77777777" w:rsidTr="00D41A53">
        <w:trPr>
          <w:cantSplit/>
          <w:tblHeader/>
        </w:trPr>
        <w:tc>
          <w:tcPr>
            <w:tcW w:w="709" w:type="dxa"/>
            <w:shd w:val="clear" w:color="auto" w:fill="D9D9D9"/>
          </w:tcPr>
          <w:p w14:paraId="2598DEE6" w14:textId="77777777" w:rsidR="00990956" w:rsidRPr="00217186" w:rsidRDefault="00CC3036" w:rsidP="002E7B93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4</w:t>
            </w:r>
          </w:p>
        </w:tc>
        <w:tc>
          <w:tcPr>
            <w:tcW w:w="9640" w:type="dxa"/>
            <w:gridSpan w:val="3"/>
            <w:shd w:val="clear" w:color="auto" w:fill="D9D9D9"/>
          </w:tcPr>
          <w:p w14:paraId="5AEC4726" w14:textId="77777777" w:rsidR="00990956" w:rsidRPr="00217186" w:rsidRDefault="00707DD5" w:rsidP="002E7B93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Accommodation and facilities</w:t>
            </w:r>
          </w:p>
        </w:tc>
        <w:tc>
          <w:tcPr>
            <w:tcW w:w="425" w:type="dxa"/>
            <w:shd w:val="clear" w:color="auto" w:fill="D9D9D9"/>
          </w:tcPr>
          <w:p w14:paraId="6DFB9E20" w14:textId="77777777" w:rsidR="00990956" w:rsidRPr="00217186" w:rsidRDefault="00990956" w:rsidP="002E7B93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707DD5" w:rsidRPr="00217186" w14:paraId="6846E749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41ADC8E8" w14:textId="77777777" w:rsidR="00707DD5" w:rsidRPr="00217186" w:rsidRDefault="00CC3036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1</w:t>
            </w:r>
          </w:p>
        </w:tc>
        <w:tc>
          <w:tcPr>
            <w:tcW w:w="3970" w:type="dxa"/>
            <w:shd w:val="clear" w:color="auto" w:fill="FFFFFF"/>
          </w:tcPr>
          <w:p w14:paraId="76DAEACB" w14:textId="77777777" w:rsidR="00707DD5" w:rsidRPr="00217186" w:rsidRDefault="00707DD5" w:rsidP="00707DD5">
            <w:pPr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Details of the quarters used to accommodate animals, including number, size and type of construction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70DF9E56" w14:textId="77777777" w:rsidR="00707DD5" w:rsidRPr="00217186" w:rsidRDefault="00707DD5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44E871BC" w14:textId="77777777" w:rsidR="00707DD5" w:rsidRPr="00217186" w:rsidRDefault="00707DD5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876E96" w:rsidRPr="00217186" w14:paraId="0AE35FC9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26F1664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.2.</w:t>
            </w:r>
          </w:p>
        </w:tc>
        <w:tc>
          <w:tcPr>
            <w:tcW w:w="3970" w:type="dxa"/>
            <w:shd w:val="clear" w:color="auto" w:fill="FFFFFF"/>
          </w:tcPr>
          <w:p w14:paraId="3FAC349E" w14:textId="77777777" w:rsidR="00876E96" w:rsidRPr="00217186" w:rsidRDefault="00876E96" w:rsidP="00AB6099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Exercise facilities and arrangements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144A5D23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738610EB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465E18CF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530F788C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3</w:t>
            </w:r>
          </w:p>
        </w:tc>
        <w:tc>
          <w:tcPr>
            <w:tcW w:w="3970" w:type="dxa"/>
            <w:shd w:val="clear" w:color="auto" w:fill="FFFFFF"/>
          </w:tcPr>
          <w:p w14:paraId="3D821F46" w14:textId="77777777" w:rsidR="00707DD5" w:rsidRPr="00217186" w:rsidRDefault="00707DD5" w:rsidP="008839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Heating arrangements: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637805D2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463F29E8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76E96" w:rsidRPr="00217186" w14:paraId="4CFCF7C0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BA39565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.4</w:t>
            </w:r>
          </w:p>
        </w:tc>
        <w:tc>
          <w:tcPr>
            <w:tcW w:w="3970" w:type="dxa"/>
            <w:shd w:val="clear" w:color="auto" w:fill="FFFFFF"/>
          </w:tcPr>
          <w:p w14:paraId="1233876D" w14:textId="77777777" w:rsidR="00876E96" w:rsidRPr="00217186" w:rsidRDefault="00876E96" w:rsidP="00AB6099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Method of ventilation of premises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3B7B4B86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3A0FF5F2" w14:textId="77777777" w:rsidR="00876E96" w:rsidRPr="00217186" w:rsidRDefault="00876E96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4755346B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25B0E7C1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876E96" w:rsidRPr="00217186">
              <w:rPr>
                <w:rFonts w:cs="Arial"/>
                <w:sz w:val="22"/>
                <w:szCs w:val="22"/>
              </w:rPr>
              <w:t>.5</w:t>
            </w:r>
          </w:p>
        </w:tc>
        <w:tc>
          <w:tcPr>
            <w:tcW w:w="3970" w:type="dxa"/>
            <w:shd w:val="clear" w:color="auto" w:fill="FFFFFF"/>
          </w:tcPr>
          <w:p w14:paraId="2AEC17DF" w14:textId="77777777" w:rsidR="00707DD5" w:rsidRPr="00217186" w:rsidRDefault="00707DD5" w:rsidP="008839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Lighting arrangements (natural &amp; artificial)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5630AD66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61829076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640983FF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2B439FDB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876E96" w:rsidRPr="00217186">
              <w:rPr>
                <w:rFonts w:cs="Arial"/>
                <w:sz w:val="22"/>
                <w:szCs w:val="22"/>
              </w:rPr>
              <w:t>.6</w:t>
            </w:r>
          </w:p>
        </w:tc>
        <w:tc>
          <w:tcPr>
            <w:tcW w:w="3970" w:type="dxa"/>
            <w:shd w:val="clear" w:color="auto" w:fill="FFFFFF"/>
          </w:tcPr>
          <w:p w14:paraId="1321F74F" w14:textId="77777777" w:rsidR="00707DD5" w:rsidRPr="00217186" w:rsidRDefault="00707DD5" w:rsidP="008839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Water supply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2BA226A1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17AD93B2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2FDF1BF1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9BDB427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7</w:t>
            </w:r>
          </w:p>
        </w:tc>
        <w:tc>
          <w:tcPr>
            <w:tcW w:w="3970" w:type="dxa"/>
            <w:shd w:val="clear" w:color="auto" w:fill="FFFFFF"/>
          </w:tcPr>
          <w:p w14:paraId="5FC6F7AD" w14:textId="77777777" w:rsidR="00707DD5" w:rsidRPr="00217186" w:rsidRDefault="00707DD5" w:rsidP="008839F6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Facilities for food storage &amp; preparation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0DE4B5B7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66204FF1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7D05DB40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3B576BDF" w14:textId="77777777" w:rsidR="00707DD5" w:rsidRPr="00217186" w:rsidRDefault="00CC3036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8</w:t>
            </w:r>
          </w:p>
        </w:tc>
        <w:tc>
          <w:tcPr>
            <w:tcW w:w="3970" w:type="dxa"/>
            <w:shd w:val="clear" w:color="auto" w:fill="FFFFFF"/>
          </w:tcPr>
          <w:p w14:paraId="411BC44D" w14:textId="77777777" w:rsidR="00707DD5" w:rsidRPr="00217186" w:rsidRDefault="00707DD5" w:rsidP="008839F6">
            <w:pPr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Arrangements for disposal of excreta, bedding and other waste material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2DBF0D7D" w14:textId="77777777" w:rsidR="00707DD5" w:rsidRPr="00217186" w:rsidRDefault="00707DD5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6B62F1B3" w14:textId="77777777" w:rsidR="00707DD5" w:rsidRPr="00217186" w:rsidRDefault="00707DD5" w:rsidP="008839F6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16B869D2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0AC87A71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9</w:t>
            </w:r>
          </w:p>
        </w:tc>
        <w:tc>
          <w:tcPr>
            <w:tcW w:w="3970" w:type="dxa"/>
            <w:shd w:val="clear" w:color="auto" w:fill="FFFFFF"/>
          </w:tcPr>
          <w:p w14:paraId="0509E46D" w14:textId="77777777" w:rsidR="00707DD5" w:rsidRPr="00217186" w:rsidRDefault="003836F6" w:rsidP="003836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 xml:space="preserve">Isolation facilities </w:t>
            </w:r>
            <w:r w:rsidR="00707DD5" w:rsidRPr="00217186">
              <w:rPr>
                <w:rFonts w:cs="Arial"/>
                <w:sz w:val="22"/>
                <w:szCs w:val="22"/>
              </w:rPr>
              <w:t>for the control of infectious diseases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02F2C34E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680A4E5D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707DD5" w:rsidRPr="00217186" w14:paraId="4108C8B2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F520F5A" w14:textId="77777777" w:rsidR="00707DD5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</w:t>
            </w:r>
            <w:r w:rsidR="00707DD5" w:rsidRPr="00217186">
              <w:rPr>
                <w:rFonts w:cs="Arial"/>
                <w:sz w:val="22"/>
                <w:szCs w:val="22"/>
              </w:rPr>
              <w:t>.10</w:t>
            </w:r>
          </w:p>
        </w:tc>
        <w:tc>
          <w:tcPr>
            <w:tcW w:w="3970" w:type="dxa"/>
            <w:shd w:val="clear" w:color="auto" w:fill="FFFFFF"/>
          </w:tcPr>
          <w:p w14:paraId="6C1108C8" w14:textId="77777777" w:rsidR="00707DD5" w:rsidRPr="00217186" w:rsidRDefault="00876E96" w:rsidP="008839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  <w:lang w:eastAsia="en-GB"/>
              </w:rPr>
              <w:t>Fire precautions/equipment and arrangements in the case of fire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19219836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296FEF7D" w14:textId="77777777" w:rsidR="00707DD5" w:rsidRPr="00217186" w:rsidRDefault="00707DD5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392B54" w:rsidRPr="00217186" w14:paraId="50E4A581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678E754B" w14:textId="77777777" w:rsidR="00392B54" w:rsidRPr="00217186" w:rsidRDefault="00392B54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.11</w:t>
            </w:r>
          </w:p>
        </w:tc>
        <w:tc>
          <w:tcPr>
            <w:tcW w:w="3970" w:type="dxa"/>
            <w:shd w:val="clear" w:color="auto" w:fill="FFFFFF"/>
          </w:tcPr>
          <w:p w14:paraId="7E1CCF5C" w14:textId="77777777" w:rsidR="00392B54" w:rsidRPr="00217186" w:rsidRDefault="00392B54" w:rsidP="00AB6099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Do you keep and maintain a register of animals?</w:t>
            </w:r>
          </w:p>
        </w:tc>
        <w:tc>
          <w:tcPr>
            <w:tcW w:w="1842" w:type="dxa"/>
            <w:shd w:val="clear" w:color="auto" w:fill="FFFFFF"/>
          </w:tcPr>
          <w:p w14:paraId="6DB519FA" w14:textId="77777777" w:rsidR="00392B54" w:rsidRPr="00217186" w:rsidRDefault="00392B54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Yes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/</w:t>
            </w:r>
            <w:r w:rsidR="00B40E19" w:rsidRPr="00217186">
              <w:rPr>
                <w:rFonts w:cs="Arial"/>
                <w:sz w:val="22"/>
                <w:szCs w:val="22"/>
              </w:rPr>
              <w:t xml:space="preserve"> </w:t>
            </w:r>
            <w:r w:rsidRPr="00217186">
              <w:rPr>
                <w:rFonts w:cs="Arial"/>
                <w:sz w:val="22"/>
                <w:szCs w:val="22"/>
              </w:rPr>
              <w:t>No</w:t>
            </w:r>
          </w:p>
        </w:tc>
        <w:tc>
          <w:tcPr>
            <w:tcW w:w="3828" w:type="dxa"/>
            <w:shd w:val="clear" w:color="auto" w:fill="FFFFFF"/>
          </w:tcPr>
          <w:p w14:paraId="7194DBDC" w14:textId="77777777" w:rsidR="00392B54" w:rsidRPr="00217186" w:rsidRDefault="00392B54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769D0D3C" w14:textId="77777777" w:rsidR="00392B54" w:rsidRPr="00217186" w:rsidRDefault="00392B54" w:rsidP="00AB6099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3904B7" w:rsidRPr="00217186" w14:paraId="3EF3D7A1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2AAFA4C" w14:textId="77777777" w:rsidR="003904B7" w:rsidRPr="00217186" w:rsidRDefault="00CC3036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4.1</w:t>
            </w:r>
            <w:r w:rsidR="00876E96" w:rsidRPr="00217186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3970" w:type="dxa"/>
            <w:shd w:val="clear" w:color="auto" w:fill="FFFFFF"/>
          </w:tcPr>
          <w:p w14:paraId="70DDD076" w14:textId="77777777" w:rsidR="003904B7" w:rsidRPr="00217186" w:rsidRDefault="003904B7" w:rsidP="008839F6">
            <w:pPr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How do you propose to minimise disturbance from noise?</w:t>
            </w:r>
          </w:p>
        </w:tc>
        <w:tc>
          <w:tcPr>
            <w:tcW w:w="5670" w:type="dxa"/>
            <w:gridSpan w:val="2"/>
            <w:shd w:val="clear" w:color="auto" w:fill="FFFFFF"/>
          </w:tcPr>
          <w:p w14:paraId="54CD245A" w14:textId="77777777" w:rsidR="003904B7" w:rsidRPr="00217186" w:rsidRDefault="003904B7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1231BE67" w14:textId="77777777" w:rsidR="003904B7" w:rsidRPr="00217186" w:rsidRDefault="003904B7" w:rsidP="008839F6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</w:tbl>
    <w:p w14:paraId="36FEB5B0" w14:textId="77777777" w:rsidR="00A82C88" w:rsidRPr="00217186" w:rsidRDefault="00A82C88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70"/>
        <w:gridCol w:w="5670"/>
        <w:gridCol w:w="425"/>
      </w:tblGrid>
      <w:tr w:rsidR="00C46831" w:rsidRPr="00217186" w14:paraId="7E8F4138" w14:textId="77777777" w:rsidTr="00D41A53">
        <w:trPr>
          <w:cantSplit/>
          <w:tblHeader/>
        </w:trPr>
        <w:tc>
          <w:tcPr>
            <w:tcW w:w="709" w:type="dxa"/>
            <w:shd w:val="clear" w:color="auto" w:fill="D9D9D9"/>
          </w:tcPr>
          <w:p w14:paraId="78941E47" w14:textId="77777777" w:rsidR="00C46831" w:rsidRPr="00217186" w:rsidRDefault="00C46831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5</w:t>
            </w:r>
          </w:p>
        </w:tc>
        <w:tc>
          <w:tcPr>
            <w:tcW w:w="9640" w:type="dxa"/>
            <w:gridSpan w:val="2"/>
            <w:shd w:val="clear" w:color="auto" w:fill="D9D9D9"/>
          </w:tcPr>
          <w:p w14:paraId="45D4F2A1" w14:textId="77777777" w:rsidR="00C46831" w:rsidRPr="00217186" w:rsidRDefault="00C46831" w:rsidP="008007E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Veterinary surgeon</w:t>
            </w:r>
          </w:p>
        </w:tc>
        <w:tc>
          <w:tcPr>
            <w:tcW w:w="425" w:type="dxa"/>
            <w:shd w:val="clear" w:color="auto" w:fill="D9D9D9"/>
          </w:tcPr>
          <w:p w14:paraId="30D7AA69" w14:textId="77777777" w:rsidR="00C46831" w:rsidRPr="00217186" w:rsidRDefault="00C46831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C46831" w:rsidRPr="00217186" w14:paraId="1A9E5336" w14:textId="77777777" w:rsidTr="00D41A53">
        <w:trPr>
          <w:cantSplit/>
        </w:trPr>
        <w:tc>
          <w:tcPr>
            <w:tcW w:w="709" w:type="dxa"/>
          </w:tcPr>
          <w:p w14:paraId="3A6AA1BC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5.1</w:t>
            </w:r>
          </w:p>
        </w:tc>
        <w:tc>
          <w:tcPr>
            <w:tcW w:w="3970" w:type="dxa"/>
          </w:tcPr>
          <w:p w14:paraId="4257A2EF" w14:textId="77777777" w:rsidR="00C46831" w:rsidRPr="00217186" w:rsidRDefault="00C46831" w:rsidP="008007E4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Name of usual veterinary surgeon</w:t>
            </w:r>
          </w:p>
        </w:tc>
        <w:tc>
          <w:tcPr>
            <w:tcW w:w="5670" w:type="dxa"/>
          </w:tcPr>
          <w:p w14:paraId="7196D064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4FF1C98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3A0E05" w:rsidRPr="00217186" w14:paraId="15F21F99" w14:textId="77777777" w:rsidTr="00D41A53">
        <w:trPr>
          <w:cantSplit/>
        </w:trPr>
        <w:tc>
          <w:tcPr>
            <w:tcW w:w="709" w:type="dxa"/>
          </w:tcPr>
          <w:p w14:paraId="48DA2E20" w14:textId="77777777" w:rsidR="003A0E05" w:rsidRPr="00217186" w:rsidRDefault="003A0E05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5.2</w:t>
            </w:r>
          </w:p>
        </w:tc>
        <w:tc>
          <w:tcPr>
            <w:tcW w:w="3970" w:type="dxa"/>
          </w:tcPr>
          <w:p w14:paraId="0BCA2D2C" w14:textId="77777777" w:rsidR="003A0E05" w:rsidRPr="00217186" w:rsidRDefault="003A0E05" w:rsidP="008007E4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Company name</w:t>
            </w:r>
          </w:p>
        </w:tc>
        <w:tc>
          <w:tcPr>
            <w:tcW w:w="5670" w:type="dxa"/>
          </w:tcPr>
          <w:p w14:paraId="6D072C0D" w14:textId="77777777" w:rsidR="003A0E05" w:rsidRPr="00217186" w:rsidRDefault="003A0E05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8A21919" w14:textId="77777777" w:rsidR="003A0E05" w:rsidRPr="00217186" w:rsidRDefault="003A0E05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C46831" w:rsidRPr="00217186" w14:paraId="2A18A3DB" w14:textId="77777777" w:rsidTr="00D41A53">
        <w:trPr>
          <w:cantSplit/>
        </w:trPr>
        <w:tc>
          <w:tcPr>
            <w:tcW w:w="709" w:type="dxa"/>
          </w:tcPr>
          <w:p w14:paraId="0B0AC77C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5.</w:t>
            </w:r>
            <w:r w:rsidR="003A0E05" w:rsidRPr="00217186"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3970" w:type="dxa"/>
          </w:tcPr>
          <w:p w14:paraId="47D2A083" w14:textId="77777777" w:rsidR="00C46831" w:rsidRPr="00217186" w:rsidRDefault="00C46831" w:rsidP="008007E4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5670" w:type="dxa"/>
          </w:tcPr>
          <w:p w14:paraId="6BD18F9B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38601FE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C46831" w:rsidRPr="00217186" w14:paraId="1AE2DBBB" w14:textId="77777777" w:rsidTr="00D41A53">
        <w:trPr>
          <w:cantSplit/>
        </w:trPr>
        <w:tc>
          <w:tcPr>
            <w:tcW w:w="709" w:type="dxa"/>
          </w:tcPr>
          <w:p w14:paraId="6CC37817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5.</w:t>
            </w:r>
            <w:r w:rsidR="003A0E05" w:rsidRPr="00217186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3970" w:type="dxa"/>
          </w:tcPr>
          <w:p w14:paraId="72AD11C8" w14:textId="77777777" w:rsidR="00C46831" w:rsidRPr="00217186" w:rsidRDefault="00C46831" w:rsidP="008007E4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Telephone number</w:t>
            </w:r>
          </w:p>
        </w:tc>
        <w:tc>
          <w:tcPr>
            <w:tcW w:w="5670" w:type="dxa"/>
          </w:tcPr>
          <w:p w14:paraId="0F3CABC7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B08B5D1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C46831" w:rsidRPr="00217186" w14:paraId="579DFC43" w14:textId="77777777" w:rsidTr="00D41A53">
        <w:trPr>
          <w:cantSplit/>
        </w:trPr>
        <w:tc>
          <w:tcPr>
            <w:tcW w:w="709" w:type="dxa"/>
          </w:tcPr>
          <w:p w14:paraId="6913425C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5.</w:t>
            </w:r>
            <w:r w:rsidR="003A0E05" w:rsidRPr="00217186"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3970" w:type="dxa"/>
          </w:tcPr>
          <w:p w14:paraId="4041547B" w14:textId="77777777" w:rsidR="00C46831" w:rsidRPr="00217186" w:rsidRDefault="00C46831" w:rsidP="008007E4">
            <w:pPr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Email address</w:t>
            </w:r>
          </w:p>
        </w:tc>
        <w:tc>
          <w:tcPr>
            <w:tcW w:w="5670" w:type="dxa"/>
          </w:tcPr>
          <w:p w14:paraId="16DEB4AB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AD9C6F4" w14:textId="77777777" w:rsidR="00C46831" w:rsidRPr="00217186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</w:tbl>
    <w:p w14:paraId="4B1F511A" w14:textId="77777777" w:rsidR="00C46831" w:rsidRPr="00217186" w:rsidRDefault="00C46831" w:rsidP="00C46831">
      <w:pPr>
        <w:rPr>
          <w:rFonts w:cs="Arial"/>
          <w:sz w:val="22"/>
          <w:szCs w:val="22"/>
        </w:rPr>
      </w:pPr>
    </w:p>
    <w:tbl>
      <w:tblPr>
        <w:tblW w:w="1077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70"/>
        <w:gridCol w:w="1842"/>
        <w:gridCol w:w="3828"/>
        <w:gridCol w:w="426"/>
      </w:tblGrid>
      <w:tr w:rsidR="00C46831" w:rsidRPr="00217186" w14:paraId="4C2A25EE" w14:textId="77777777" w:rsidTr="00D41A53">
        <w:trPr>
          <w:cantSplit/>
        </w:trPr>
        <w:tc>
          <w:tcPr>
            <w:tcW w:w="709" w:type="dxa"/>
            <w:shd w:val="clear" w:color="auto" w:fill="D9D9D9"/>
          </w:tcPr>
          <w:p w14:paraId="29B4EA11" w14:textId="77777777" w:rsidR="00C46831" w:rsidRPr="00217186" w:rsidRDefault="00C46831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6</w:t>
            </w:r>
          </w:p>
        </w:tc>
        <w:tc>
          <w:tcPr>
            <w:tcW w:w="9640" w:type="dxa"/>
            <w:gridSpan w:val="3"/>
            <w:shd w:val="clear" w:color="auto" w:fill="D9D9D9"/>
          </w:tcPr>
          <w:p w14:paraId="40B1B6A2" w14:textId="77777777" w:rsidR="00C46831" w:rsidRPr="00217186" w:rsidRDefault="00C46831" w:rsidP="008007E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Emergency key holder</w:t>
            </w:r>
          </w:p>
        </w:tc>
        <w:tc>
          <w:tcPr>
            <w:tcW w:w="426" w:type="dxa"/>
            <w:shd w:val="clear" w:color="auto" w:fill="D9D9D9"/>
          </w:tcPr>
          <w:p w14:paraId="65F9C3DC" w14:textId="77777777" w:rsidR="00C46831" w:rsidRPr="00217186" w:rsidRDefault="00C46831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BE33D3" w:rsidRPr="00217186" w14:paraId="79D375A7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351B6B56" w14:textId="77777777" w:rsidR="00BE33D3" w:rsidRPr="00217186" w:rsidRDefault="00BE33D3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6.1</w:t>
            </w:r>
          </w:p>
        </w:tc>
        <w:tc>
          <w:tcPr>
            <w:tcW w:w="3970" w:type="dxa"/>
            <w:shd w:val="clear" w:color="auto" w:fill="FFFFFF"/>
          </w:tcPr>
          <w:p w14:paraId="5EBFDE77" w14:textId="77777777" w:rsidR="00BE33D3" w:rsidRPr="00217186" w:rsidRDefault="00BE33D3" w:rsidP="00BE33D3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Do you have an emergency key holder?</w:t>
            </w:r>
          </w:p>
        </w:tc>
        <w:tc>
          <w:tcPr>
            <w:tcW w:w="1842" w:type="dxa"/>
            <w:shd w:val="clear" w:color="auto" w:fill="FFFFFF"/>
          </w:tcPr>
          <w:p w14:paraId="65AA3C2A" w14:textId="77777777" w:rsidR="00BE33D3" w:rsidRPr="00217186" w:rsidRDefault="00BE33D3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Yes / No</w:t>
            </w:r>
          </w:p>
        </w:tc>
        <w:tc>
          <w:tcPr>
            <w:tcW w:w="3828" w:type="dxa"/>
            <w:shd w:val="clear" w:color="auto" w:fill="FFFFFF"/>
          </w:tcPr>
          <w:p w14:paraId="12BB1DA7" w14:textId="77777777" w:rsidR="00BE33D3" w:rsidRPr="00217186" w:rsidRDefault="00BE33D3" w:rsidP="00BE33D3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If no, go to 7.1</w:t>
            </w:r>
          </w:p>
        </w:tc>
        <w:tc>
          <w:tcPr>
            <w:tcW w:w="426" w:type="dxa"/>
            <w:shd w:val="clear" w:color="auto" w:fill="FFFFFF"/>
          </w:tcPr>
          <w:p w14:paraId="5023141B" w14:textId="77777777" w:rsidR="00BE33D3" w:rsidRPr="00217186" w:rsidRDefault="00BE33D3" w:rsidP="008007E4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217186" w:rsidRPr="008D1CB9" w14:paraId="69432A02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744821B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970" w:type="dxa"/>
          </w:tcPr>
          <w:p w14:paraId="0D909AED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5670" w:type="dxa"/>
            <w:gridSpan w:val="2"/>
          </w:tcPr>
          <w:p w14:paraId="1F3B1409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562C75D1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252CD163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33F6B65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970" w:type="dxa"/>
          </w:tcPr>
          <w:p w14:paraId="234076EF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Position/job title</w:t>
            </w:r>
          </w:p>
        </w:tc>
        <w:tc>
          <w:tcPr>
            <w:tcW w:w="5670" w:type="dxa"/>
            <w:gridSpan w:val="2"/>
          </w:tcPr>
          <w:p w14:paraId="664355AD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1A965116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1470DFFA" w14:textId="77777777" w:rsidTr="00D41A53">
        <w:trPr>
          <w:cantSplit/>
        </w:trPr>
        <w:tc>
          <w:tcPr>
            <w:tcW w:w="709" w:type="dxa"/>
          </w:tcPr>
          <w:p w14:paraId="5C4ACDD9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970" w:type="dxa"/>
          </w:tcPr>
          <w:p w14:paraId="6D10749D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Address </w:t>
            </w:r>
          </w:p>
        </w:tc>
        <w:tc>
          <w:tcPr>
            <w:tcW w:w="5670" w:type="dxa"/>
            <w:gridSpan w:val="2"/>
          </w:tcPr>
          <w:p w14:paraId="7DF4E37C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44FB30F8" w14:textId="77777777" w:rsidR="00C46831" w:rsidRPr="008D1CB9" w:rsidRDefault="00C46831" w:rsidP="008007E4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2EE26CDB" w14:textId="77777777" w:rsidTr="00D41A53">
        <w:trPr>
          <w:cantSplit/>
        </w:trPr>
        <w:tc>
          <w:tcPr>
            <w:tcW w:w="709" w:type="dxa"/>
          </w:tcPr>
          <w:p w14:paraId="54C475CF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970" w:type="dxa"/>
          </w:tcPr>
          <w:p w14:paraId="0CD2B18C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Daytime telephone number</w:t>
            </w:r>
          </w:p>
        </w:tc>
        <w:tc>
          <w:tcPr>
            <w:tcW w:w="5670" w:type="dxa"/>
            <w:gridSpan w:val="2"/>
          </w:tcPr>
          <w:p w14:paraId="1DA6542E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3041E394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75B4AEC9" w14:textId="77777777" w:rsidTr="00D41A53">
        <w:trPr>
          <w:cantSplit/>
        </w:trPr>
        <w:tc>
          <w:tcPr>
            <w:tcW w:w="709" w:type="dxa"/>
          </w:tcPr>
          <w:p w14:paraId="42B9B9D7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970" w:type="dxa"/>
          </w:tcPr>
          <w:p w14:paraId="72864E76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Evening/other telephone number</w:t>
            </w:r>
          </w:p>
        </w:tc>
        <w:tc>
          <w:tcPr>
            <w:tcW w:w="5670" w:type="dxa"/>
            <w:gridSpan w:val="2"/>
          </w:tcPr>
          <w:p w14:paraId="722B00AE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42C6D796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1045E6D4" w14:textId="77777777" w:rsidTr="00D41A53">
        <w:trPr>
          <w:cantSplit/>
        </w:trPr>
        <w:tc>
          <w:tcPr>
            <w:tcW w:w="709" w:type="dxa"/>
          </w:tcPr>
          <w:p w14:paraId="0BFBEFFB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970" w:type="dxa"/>
          </w:tcPr>
          <w:p w14:paraId="02EA7BBC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Email address</w:t>
            </w:r>
          </w:p>
        </w:tc>
        <w:tc>
          <w:tcPr>
            <w:tcW w:w="5670" w:type="dxa"/>
            <w:gridSpan w:val="2"/>
          </w:tcPr>
          <w:p w14:paraId="6E1831B3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FFFFFF"/>
          </w:tcPr>
          <w:p w14:paraId="54E11D2A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217186" w:rsidRPr="008D1CB9" w14:paraId="10D166BF" w14:textId="77777777" w:rsidTr="00D41A53">
        <w:trPr>
          <w:cantSplit/>
        </w:trPr>
        <w:tc>
          <w:tcPr>
            <w:tcW w:w="709" w:type="dxa"/>
          </w:tcPr>
          <w:p w14:paraId="78900AA6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6.</w:t>
            </w:r>
            <w:r w:rsidR="00BE33D3" w:rsidRPr="008D1CB9">
              <w:rPr>
                <w:rFonts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970" w:type="dxa"/>
          </w:tcPr>
          <w:p w14:paraId="342EF7F9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Add another person?</w:t>
            </w:r>
          </w:p>
        </w:tc>
        <w:tc>
          <w:tcPr>
            <w:tcW w:w="1842" w:type="dxa"/>
            <w:shd w:val="clear" w:color="auto" w:fill="FFFFFF"/>
          </w:tcPr>
          <w:p w14:paraId="2DA7FF6A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 / No</w:t>
            </w:r>
          </w:p>
        </w:tc>
        <w:tc>
          <w:tcPr>
            <w:tcW w:w="3828" w:type="dxa"/>
            <w:shd w:val="clear" w:color="auto" w:fill="FFFFFF"/>
          </w:tcPr>
          <w:p w14:paraId="594E0A9A" w14:textId="77777777" w:rsidR="00C46831" w:rsidRPr="008D1CB9" w:rsidRDefault="003A0E05" w:rsidP="00217186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If yes, </w:t>
            </w:r>
            <w:r w:rsidR="00217186" w:rsidRPr="008D1CB9">
              <w:rPr>
                <w:rFonts w:cs="Arial"/>
                <w:color w:val="000000"/>
                <w:sz w:val="22"/>
                <w:szCs w:val="22"/>
              </w:rPr>
              <w:t>continue on a separate sheet</w:t>
            </w:r>
          </w:p>
        </w:tc>
        <w:tc>
          <w:tcPr>
            <w:tcW w:w="426" w:type="dxa"/>
            <w:shd w:val="clear" w:color="auto" w:fill="FFFFFF"/>
          </w:tcPr>
          <w:p w14:paraId="31126E5D" w14:textId="77777777" w:rsidR="00C46831" w:rsidRPr="008D1CB9" w:rsidRDefault="00C46831" w:rsidP="008007E4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2DE403A5" w14:textId="77777777" w:rsidR="008113FA" w:rsidRPr="008D1CB9" w:rsidRDefault="008113FA">
      <w:pPr>
        <w:rPr>
          <w:rFonts w:cs="Arial"/>
          <w:color w:val="000000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70"/>
        <w:gridCol w:w="1842"/>
        <w:gridCol w:w="3828"/>
        <w:gridCol w:w="425"/>
      </w:tblGrid>
      <w:tr w:rsidR="008113FA" w:rsidRPr="00217186" w14:paraId="2EBB2144" w14:textId="77777777" w:rsidTr="00D41A53">
        <w:trPr>
          <w:cantSplit/>
          <w:trHeight w:val="266"/>
        </w:trPr>
        <w:tc>
          <w:tcPr>
            <w:tcW w:w="709" w:type="dxa"/>
            <w:shd w:val="clear" w:color="auto" w:fill="D9D9D9"/>
          </w:tcPr>
          <w:p w14:paraId="75697EEC" w14:textId="77777777" w:rsidR="008113FA" w:rsidRPr="00217186" w:rsidRDefault="008113FA" w:rsidP="008113FA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7</w:t>
            </w:r>
          </w:p>
        </w:tc>
        <w:tc>
          <w:tcPr>
            <w:tcW w:w="9640" w:type="dxa"/>
            <w:gridSpan w:val="3"/>
            <w:shd w:val="clear" w:color="auto" w:fill="D9D9D9"/>
          </w:tcPr>
          <w:p w14:paraId="1A64AE0C" w14:textId="77777777" w:rsidR="008113FA" w:rsidRPr="00217186" w:rsidRDefault="008113FA" w:rsidP="008113FA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Public liability insurance</w:t>
            </w:r>
          </w:p>
        </w:tc>
        <w:tc>
          <w:tcPr>
            <w:tcW w:w="425" w:type="dxa"/>
            <w:shd w:val="clear" w:color="auto" w:fill="D9D9D9"/>
          </w:tcPr>
          <w:p w14:paraId="62431CDC" w14:textId="77777777" w:rsidR="008113FA" w:rsidRPr="00217186" w:rsidRDefault="008113FA" w:rsidP="008113FA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8113FA" w:rsidRPr="00217186" w14:paraId="08D6A4D5" w14:textId="77777777" w:rsidTr="00D41A53">
        <w:trPr>
          <w:cantSplit/>
        </w:trPr>
        <w:tc>
          <w:tcPr>
            <w:tcW w:w="709" w:type="dxa"/>
          </w:tcPr>
          <w:p w14:paraId="4566F55D" w14:textId="77777777" w:rsidR="008113FA" w:rsidRPr="008D1CB9" w:rsidRDefault="001850E2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1</w:t>
            </w:r>
          </w:p>
        </w:tc>
        <w:tc>
          <w:tcPr>
            <w:tcW w:w="3970" w:type="dxa"/>
            <w:shd w:val="clear" w:color="auto" w:fill="FFFFFF"/>
          </w:tcPr>
          <w:p w14:paraId="2F4AFC50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Do you have public liability insurance?</w:t>
            </w:r>
          </w:p>
        </w:tc>
        <w:tc>
          <w:tcPr>
            <w:tcW w:w="1842" w:type="dxa"/>
            <w:shd w:val="clear" w:color="auto" w:fill="FFFFFF"/>
          </w:tcPr>
          <w:p w14:paraId="5382E3F2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 / No</w:t>
            </w:r>
          </w:p>
        </w:tc>
        <w:tc>
          <w:tcPr>
            <w:tcW w:w="3828" w:type="dxa"/>
            <w:shd w:val="clear" w:color="auto" w:fill="FFFFFF"/>
          </w:tcPr>
          <w:p w14:paraId="3FE1341A" w14:textId="77777777" w:rsidR="008113FA" w:rsidRPr="008D1CB9" w:rsidRDefault="00EA3DAE" w:rsidP="00EC204F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If no, go to question 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</w:t>
            </w:r>
            <w:r w:rsidR="00EC204F" w:rsidRPr="008D1CB9">
              <w:rPr>
                <w:rFonts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25" w:type="dxa"/>
            <w:shd w:val="clear" w:color="auto" w:fill="FFFFFF"/>
          </w:tcPr>
          <w:p w14:paraId="49E398E2" w14:textId="77777777" w:rsidR="008113FA" w:rsidRPr="00217186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113FA" w:rsidRPr="00217186" w14:paraId="6729821A" w14:textId="77777777" w:rsidTr="00D41A53">
        <w:trPr>
          <w:cantSplit/>
        </w:trPr>
        <w:tc>
          <w:tcPr>
            <w:tcW w:w="709" w:type="dxa"/>
          </w:tcPr>
          <w:p w14:paraId="16287F21" w14:textId="77777777" w:rsidR="008113FA" w:rsidRPr="008D1CB9" w:rsidRDefault="008113FA" w:rsidP="008113FA">
            <w:pPr>
              <w:tabs>
                <w:tab w:val="left" w:pos="284"/>
              </w:tabs>
              <w:spacing w:before="30" w:after="3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9640" w:type="dxa"/>
            <w:gridSpan w:val="3"/>
          </w:tcPr>
          <w:p w14:paraId="0665047A" w14:textId="77777777" w:rsidR="008113FA" w:rsidRPr="008D1CB9" w:rsidRDefault="008113FA" w:rsidP="008113FA">
            <w:pPr>
              <w:tabs>
                <w:tab w:val="left" w:pos="284"/>
              </w:tabs>
              <w:spacing w:before="30" w:after="3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If yes, please provide details of the policy</w:t>
            </w:r>
          </w:p>
        </w:tc>
        <w:tc>
          <w:tcPr>
            <w:tcW w:w="425" w:type="dxa"/>
            <w:shd w:val="clear" w:color="auto" w:fill="auto"/>
          </w:tcPr>
          <w:p w14:paraId="5BE93A62" w14:textId="77777777" w:rsidR="008113FA" w:rsidRPr="00217186" w:rsidRDefault="008113FA" w:rsidP="008113FA">
            <w:pPr>
              <w:tabs>
                <w:tab w:val="left" w:pos="284"/>
              </w:tabs>
              <w:spacing w:before="30" w:after="30"/>
              <w:rPr>
                <w:rFonts w:cs="Arial"/>
                <w:sz w:val="22"/>
                <w:szCs w:val="22"/>
              </w:rPr>
            </w:pPr>
          </w:p>
        </w:tc>
      </w:tr>
      <w:tr w:rsidR="008113FA" w:rsidRPr="00217186" w14:paraId="4EC22C84" w14:textId="77777777" w:rsidTr="00D41A53">
        <w:trPr>
          <w:cantSplit/>
        </w:trPr>
        <w:tc>
          <w:tcPr>
            <w:tcW w:w="709" w:type="dxa"/>
          </w:tcPr>
          <w:p w14:paraId="33FEB448" w14:textId="77777777" w:rsidR="008113FA" w:rsidRPr="008D1CB9" w:rsidRDefault="001850E2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2</w:t>
            </w:r>
          </w:p>
        </w:tc>
        <w:tc>
          <w:tcPr>
            <w:tcW w:w="3970" w:type="dxa"/>
          </w:tcPr>
          <w:p w14:paraId="0FDCDC41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Insurance company</w:t>
            </w:r>
          </w:p>
        </w:tc>
        <w:tc>
          <w:tcPr>
            <w:tcW w:w="5670" w:type="dxa"/>
            <w:gridSpan w:val="2"/>
          </w:tcPr>
          <w:p w14:paraId="384BA73E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34B3F2EB" w14:textId="77777777" w:rsidR="008113FA" w:rsidRPr="00217186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113FA" w:rsidRPr="00217186" w14:paraId="6AE5894E" w14:textId="77777777" w:rsidTr="00D41A53">
        <w:trPr>
          <w:cantSplit/>
        </w:trPr>
        <w:tc>
          <w:tcPr>
            <w:tcW w:w="709" w:type="dxa"/>
          </w:tcPr>
          <w:p w14:paraId="52CA237E" w14:textId="77777777" w:rsidR="008113FA" w:rsidRPr="008D1CB9" w:rsidRDefault="001850E2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3</w:t>
            </w:r>
          </w:p>
        </w:tc>
        <w:tc>
          <w:tcPr>
            <w:tcW w:w="3970" w:type="dxa"/>
          </w:tcPr>
          <w:p w14:paraId="31E03DA5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Policy number</w:t>
            </w:r>
          </w:p>
        </w:tc>
        <w:tc>
          <w:tcPr>
            <w:tcW w:w="5670" w:type="dxa"/>
            <w:gridSpan w:val="2"/>
          </w:tcPr>
          <w:p w14:paraId="7D34F5C7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0B4020A7" w14:textId="77777777" w:rsidR="008113FA" w:rsidRPr="00217186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113FA" w:rsidRPr="00217186" w14:paraId="2898B3BC" w14:textId="77777777" w:rsidTr="00D41A53">
        <w:trPr>
          <w:cantSplit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7B7B" w14:textId="77777777" w:rsidR="008113FA" w:rsidRPr="008D1CB9" w:rsidRDefault="001850E2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4</w:t>
            </w:r>
          </w:p>
        </w:tc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52CE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Period of cover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270A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04CB7" w14:textId="77777777" w:rsidR="008113FA" w:rsidRPr="00217186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8113FA" w:rsidRPr="00217186" w14:paraId="6CDF4D87" w14:textId="77777777" w:rsidTr="00D41A53">
        <w:trPr>
          <w:cantSplit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0164" w14:textId="77777777" w:rsidR="008113FA" w:rsidRPr="008D1CB9" w:rsidRDefault="001850E2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lastRenderedPageBreak/>
              <w:t>7</w:t>
            </w:r>
            <w:r w:rsidR="008113FA" w:rsidRPr="008D1CB9">
              <w:rPr>
                <w:rFonts w:cs="Arial"/>
                <w:color w:val="000000"/>
                <w:sz w:val="22"/>
                <w:szCs w:val="22"/>
              </w:rPr>
              <w:t>.5</w:t>
            </w:r>
          </w:p>
        </w:tc>
        <w:tc>
          <w:tcPr>
            <w:tcW w:w="3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2EA0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Amount of cover (£m)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1CD3" w14:textId="77777777" w:rsidR="008113FA" w:rsidRPr="008D1CB9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F701D" w14:textId="77777777" w:rsidR="008113FA" w:rsidRPr="00217186" w:rsidRDefault="008113FA" w:rsidP="008113FA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  <w:tr w:rsidR="00EC204F" w:rsidRPr="00217186" w14:paraId="45AEF437" w14:textId="77777777" w:rsidTr="00D41A53">
        <w:trPr>
          <w:cantSplit/>
        </w:trPr>
        <w:tc>
          <w:tcPr>
            <w:tcW w:w="709" w:type="dxa"/>
          </w:tcPr>
          <w:p w14:paraId="77EB7D87" w14:textId="77777777" w:rsidR="00EC204F" w:rsidRPr="008D1CB9" w:rsidRDefault="001850E2" w:rsidP="00EC204F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7</w:t>
            </w:r>
            <w:r w:rsidR="00EC204F" w:rsidRPr="008D1CB9">
              <w:rPr>
                <w:rFonts w:cs="Arial"/>
                <w:color w:val="000000"/>
                <w:sz w:val="22"/>
                <w:szCs w:val="22"/>
              </w:rPr>
              <w:t>.6</w:t>
            </w:r>
          </w:p>
        </w:tc>
        <w:tc>
          <w:tcPr>
            <w:tcW w:w="3970" w:type="dxa"/>
          </w:tcPr>
          <w:p w14:paraId="7F541536" w14:textId="77777777" w:rsidR="00EC204F" w:rsidRPr="008D1CB9" w:rsidRDefault="00EC204F" w:rsidP="003D5240">
            <w:pPr>
              <w:autoSpaceDE w:val="0"/>
              <w:autoSpaceDN w:val="0"/>
              <w:adjustRightInd w:val="0"/>
              <w:rPr>
                <w:rFonts w:cs="Arial"/>
                <w:bCs/>
                <w:iCs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bCs/>
                <w:iCs/>
                <w:color w:val="000000"/>
                <w:sz w:val="22"/>
                <w:szCs w:val="22"/>
              </w:rPr>
              <w:t>Please state what steps you are taking to obtain such insurance</w:t>
            </w:r>
          </w:p>
          <w:p w14:paraId="03EFCA41" w14:textId="77777777" w:rsidR="00EC204F" w:rsidRPr="008D1CB9" w:rsidRDefault="00EC204F" w:rsidP="003D524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5F96A722" w14:textId="77777777" w:rsidR="00EC204F" w:rsidRPr="008D1CB9" w:rsidRDefault="00EC204F" w:rsidP="003D5240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</w:tcPr>
          <w:p w14:paraId="5B95CD12" w14:textId="77777777" w:rsidR="00EC204F" w:rsidRPr="00217186" w:rsidRDefault="00EC204F" w:rsidP="003D5240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</w:tc>
      </w:tr>
    </w:tbl>
    <w:p w14:paraId="5220BBB2" w14:textId="77777777" w:rsidR="008113FA" w:rsidRPr="00217186" w:rsidRDefault="008113FA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5812"/>
        <w:gridCol w:w="1276"/>
        <w:gridCol w:w="2552"/>
        <w:gridCol w:w="425"/>
      </w:tblGrid>
      <w:tr w:rsidR="00581610" w:rsidRPr="00217186" w14:paraId="626895A6" w14:textId="77777777" w:rsidTr="00D41A53">
        <w:trPr>
          <w:cantSplit/>
          <w:tblHeader/>
        </w:trPr>
        <w:tc>
          <w:tcPr>
            <w:tcW w:w="709" w:type="dxa"/>
            <w:shd w:val="clear" w:color="auto" w:fill="D9D9D9"/>
          </w:tcPr>
          <w:p w14:paraId="44B0A208" w14:textId="77777777" w:rsidR="00581610" w:rsidRPr="00217186" w:rsidRDefault="008113FA" w:rsidP="008901C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8</w:t>
            </w:r>
          </w:p>
        </w:tc>
        <w:tc>
          <w:tcPr>
            <w:tcW w:w="9640" w:type="dxa"/>
            <w:gridSpan w:val="3"/>
            <w:shd w:val="clear" w:color="auto" w:fill="D9D9D9"/>
          </w:tcPr>
          <w:p w14:paraId="0A672F65" w14:textId="77777777" w:rsidR="00581610" w:rsidRPr="00217186" w:rsidRDefault="00581610" w:rsidP="008901C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Disqualification</w:t>
            </w:r>
            <w:r w:rsidR="00C75FF7"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s and convictions</w:t>
            </w:r>
          </w:p>
        </w:tc>
        <w:tc>
          <w:tcPr>
            <w:tcW w:w="425" w:type="dxa"/>
            <w:shd w:val="clear" w:color="auto" w:fill="D9D9D9"/>
          </w:tcPr>
          <w:p w14:paraId="13CB595B" w14:textId="77777777" w:rsidR="00581610" w:rsidRPr="00217186" w:rsidRDefault="00581610" w:rsidP="008901C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</w:p>
        </w:tc>
      </w:tr>
      <w:tr w:rsidR="00E144F7" w:rsidRPr="00217186" w14:paraId="72797701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6D9C8D39" w14:textId="77777777" w:rsidR="00E144F7" w:rsidRPr="00217186" w:rsidRDefault="00E144F7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9640" w:type="dxa"/>
            <w:gridSpan w:val="3"/>
            <w:shd w:val="clear" w:color="auto" w:fill="FFFFFF"/>
          </w:tcPr>
          <w:p w14:paraId="727503A9" w14:textId="77777777" w:rsidR="00E144F7" w:rsidRPr="00217186" w:rsidRDefault="00E144F7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bCs/>
                <w:sz w:val="22"/>
                <w:szCs w:val="22"/>
                <w:lang w:eastAsia="en-GB"/>
              </w:rPr>
              <w:t>Has the applicant, or any person who will have control or management of the establishment, ever been disqualified from:</w:t>
            </w:r>
          </w:p>
        </w:tc>
        <w:tc>
          <w:tcPr>
            <w:tcW w:w="425" w:type="dxa"/>
            <w:shd w:val="clear" w:color="auto" w:fill="FFFFFF"/>
          </w:tcPr>
          <w:p w14:paraId="675E05EE" w14:textId="77777777" w:rsidR="00E144F7" w:rsidRPr="00217186" w:rsidRDefault="00E144F7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0C2336BA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10C7173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1</w:t>
            </w:r>
          </w:p>
        </w:tc>
        <w:tc>
          <w:tcPr>
            <w:tcW w:w="5812" w:type="dxa"/>
            <w:shd w:val="clear" w:color="auto" w:fill="FFFFFF"/>
          </w:tcPr>
          <w:p w14:paraId="4EBE22BA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Keeping a pet shop?                                      </w:t>
            </w:r>
          </w:p>
        </w:tc>
        <w:tc>
          <w:tcPr>
            <w:tcW w:w="1276" w:type="dxa"/>
            <w:shd w:val="clear" w:color="auto" w:fill="FFFFFF"/>
          </w:tcPr>
          <w:p w14:paraId="601586A7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552" w:type="dxa"/>
            <w:vMerge w:val="restart"/>
            <w:shd w:val="clear" w:color="auto" w:fill="FFFFFF"/>
          </w:tcPr>
          <w:p w14:paraId="2FC17F8B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  <w:p w14:paraId="0A4F7224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  <w:p w14:paraId="5AE48A43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  <w:p w14:paraId="50F40DEB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  <w:p w14:paraId="77A52294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  <w:p w14:paraId="007DCDA8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450EA2D7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738CD91B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294EA91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2</w:t>
            </w:r>
          </w:p>
        </w:tc>
        <w:tc>
          <w:tcPr>
            <w:tcW w:w="5812" w:type="dxa"/>
            <w:shd w:val="clear" w:color="auto" w:fill="FFFFFF"/>
          </w:tcPr>
          <w:p w14:paraId="7225C719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Keeping a dog?         </w:t>
            </w:r>
          </w:p>
        </w:tc>
        <w:tc>
          <w:tcPr>
            <w:tcW w:w="1276" w:type="dxa"/>
            <w:shd w:val="clear" w:color="auto" w:fill="FFFFFF"/>
          </w:tcPr>
          <w:p w14:paraId="5680CDE0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 / No</w:t>
            </w:r>
          </w:p>
        </w:tc>
        <w:tc>
          <w:tcPr>
            <w:tcW w:w="2552" w:type="dxa"/>
            <w:vMerge/>
            <w:shd w:val="clear" w:color="auto" w:fill="FFFFFF"/>
          </w:tcPr>
          <w:p w14:paraId="3DD355C9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1A81F0B1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7DD066EF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72D5177F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3</w:t>
            </w:r>
          </w:p>
        </w:tc>
        <w:tc>
          <w:tcPr>
            <w:tcW w:w="5812" w:type="dxa"/>
            <w:shd w:val="clear" w:color="auto" w:fill="FFFFFF"/>
          </w:tcPr>
          <w:p w14:paraId="128AABF0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color w:val="000000"/>
                <w:sz w:val="22"/>
                <w:szCs w:val="22"/>
                <w:lang w:eastAsia="en-GB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Keeping an animal boarding establishment?</w:t>
            </w:r>
          </w:p>
        </w:tc>
        <w:tc>
          <w:tcPr>
            <w:tcW w:w="1276" w:type="dxa"/>
            <w:shd w:val="clear" w:color="auto" w:fill="FFFFFF"/>
          </w:tcPr>
          <w:p w14:paraId="73307B42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552" w:type="dxa"/>
            <w:vMerge/>
            <w:shd w:val="clear" w:color="auto" w:fill="FFFFFF"/>
          </w:tcPr>
          <w:p w14:paraId="717AAFBA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56EE48EE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37073218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18203F73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4</w:t>
            </w:r>
          </w:p>
        </w:tc>
        <w:tc>
          <w:tcPr>
            <w:tcW w:w="5812" w:type="dxa"/>
            <w:shd w:val="clear" w:color="auto" w:fill="FFFFFF"/>
          </w:tcPr>
          <w:p w14:paraId="38864A96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color w:val="000000"/>
                <w:sz w:val="22"/>
                <w:szCs w:val="22"/>
                <w:lang w:eastAsia="en-GB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Keeping a riding establishment?                    </w:t>
            </w:r>
          </w:p>
        </w:tc>
        <w:tc>
          <w:tcPr>
            <w:tcW w:w="1276" w:type="dxa"/>
            <w:shd w:val="clear" w:color="auto" w:fill="FFFFFF"/>
          </w:tcPr>
          <w:p w14:paraId="54628DFA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552" w:type="dxa"/>
            <w:vMerge/>
            <w:shd w:val="clear" w:color="auto" w:fill="FFFFFF"/>
          </w:tcPr>
          <w:p w14:paraId="2908EB2C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121FD38A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54D15CEF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59331F5A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5</w:t>
            </w:r>
          </w:p>
        </w:tc>
        <w:tc>
          <w:tcPr>
            <w:tcW w:w="5812" w:type="dxa"/>
            <w:shd w:val="clear" w:color="auto" w:fill="FFFFFF"/>
          </w:tcPr>
          <w:p w14:paraId="3F0B0A49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color w:val="000000"/>
                <w:sz w:val="22"/>
                <w:szCs w:val="22"/>
                <w:lang w:eastAsia="en-GB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 xml:space="preserve">Having custody of animals?                     </w:t>
            </w:r>
          </w:p>
        </w:tc>
        <w:tc>
          <w:tcPr>
            <w:tcW w:w="1276" w:type="dxa"/>
            <w:shd w:val="clear" w:color="auto" w:fill="FFFFFF"/>
          </w:tcPr>
          <w:p w14:paraId="6C2E0BA2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552" w:type="dxa"/>
            <w:vMerge/>
            <w:shd w:val="clear" w:color="auto" w:fill="FFFFFF"/>
          </w:tcPr>
          <w:p w14:paraId="1FE2DD96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27357532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51D285FF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3A57B893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6</w:t>
            </w:r>
          </w:p>
        </w:tc>
        <w:tc>
          <w:tcPr>
            <w:tcW w:w="5812" w:type="dxa"/>
            <w:shd w:val="clear" w:color="auto" w:fill="FFFFFF"/>
          </w:tcPr>
          <w:p w14:paraId="54750A42" w14:textId="77777777" w:rsidR="00EA3DAE" w:rsidRPr="008D1CB9" w:rsidRDefault="00EA3DAE" w:rsidP="0051641F">
            <w:pPr>
              <w:tabs>
                <w:tab w:val="left" w:pos="284"/>
              </w:tabs>
              <w:spacing w:before="40" w:after="40"/>
              <w:rPr>
                <w:rFonts w:cs="Arial"/>
                <w:bCs/>
                <w:color w:val="000000"/>
                <w:sz w:val="22"/>
                <w:szCs w:val="22"/>
                <w:lang w:eastAsia="en-GB"/>
              </w:rPr>
            </w:pPr>
            <w:r w:rsidRPr="008D1CB9">
              <w:rPr>
                <w:rFonts w:cs="Arial"/>
                <w:bCs/>
                <w:color w:val="000000"/>
                <w:sz w:val="22"/>
                <w:szCs w:val="22"/>
                <w:lang w:eastAsia="en-GB"/>
              </w:rPr>
              <w:t>Has the applicant, or any person who will have control or management of the establishment, been convicted of any offences under the Animal Welfare Act 2006?</w:t>
            </w:r>
          </w:p>
        </w:tc>
        <w:tc>
          <w:tcPr>
            <w:tcW w:w="1276" w:type="dxa"/>
            <w:shd w:val="clear" w:color="auto" w:fill="FFFFFF"/>
          </w:tcPr>
          <w:p w14:paraId="07F023C8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</w:p>
          <w:p w14:paraId="18E5747D" w14:textId="77777777" w:rsidR="00EA3DAE" w:rsidRPr="008D1CB9" w:rsidRDefault="00EA3DAE" w:rsidP="0051641F">
            <w:pPr>
              <w:tabs>
                <w:tab w:val="left" w:pos="284"/>
              </w:tabs>
              <w:rPr>
                <w:rFonts w:cs="Arial"/>
                <w:color w:val="000000"/>
                <w:sz w:val="22"/>
                <w:szCs w:val="22"/>
              </w:rPr>
            </w:pPr>
            <w:r w:rsidRPr="008D1CB9">
              <w:rPr>
                <w:rFonts w:cs="Arial"/>
                <w:color w:val="000000"/>
                <w:sz w:val="22"/>
                <w:szCs w:val="22"/>
              </w:rPr>
              <w:t>Yes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/</w:t>
            </w:r>
            <w:r w:rsidR="00802398" w:rsidRPr="008D1CB9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8D1CB9">
              <w:rPr>
                <w:rFonts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552" w:type="dxa"/>
            <w:vMerge/>
            <w:shd w:val="clear" w:color="auto" w:fill="FFFFFF"/>
          </w:tcPr>
          <w:p w14:paraId="4BDB5498" w14:textId="77777777" w:rsidR="00EA3DAE" w:rsidRPr="008D1CB9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2916C19D" w14:textId="77777777" w:rsidR="00EA3DAE" w:rsidRPr="00217186" w:rsidRDefault="00EA3DAE" w:rsidP="0051641F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EA3DAE" w:rsidRPr="00217186" w14:paraId="1BB7C979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021CCB40" w14:textId="77777777" w:rsidR="00EA3DAE" w:rsidRPr="00217186" w:rsidRDefault="00EA3DAE" w:rsidP="001850E2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.7</w:t>
            </w:r>
          </w:p>
        </w:tc>
        <w:tc>
          <w:tcPr>
            <w:tcW w:w="5812" w:type="dxa"/>
            <w:shd w:val="clear" w:color="auto" w:fill="FFFFFF"/>
          </w:tcPr>
          <w:p w14:paraId="0B9BE673" w14:textId="77777777" w:rsidR="00EA3DAE" w:rsidRPr="00217186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Has the applicant, or any person who will have control or management of the establishment, ever had a licence refused, revoked or cancelled?</w:t>
            </w:r>
          </w:p>
        </w:tc>
        <w:tc>
          <w:tcPr>
            <w:tcW w:w="1276" w:type="dxa"/>
            <w:shd w:val="clear" w:color="auto" w:fill="FFFFFF"/>
          </w:tcPr>
          <w:p w14:paraId="74869460" w14:textId="77777777" w:rsidR="00EA3DAE" w:rsidRPr="00217186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</w:p>
          <w:p w14:paraId="1E651885" w14:textId="77777777" w:rsidR="00EA3DAE" w:rsidRPr="00217186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Yes / No</w:t>
            </w:r>
          </w:p>
        </w:tc>
        <w:tc>
          <w:tcPr>
            <w:tcW w:w="2552" w:type="dxa"/>
            <w:vMerge/>
            <w:shd w:val="clear" w:color="auto" w:fill="FFFFFF"/>
          </w:tcPr>
          <w:p w14:paraId="187F57B8" w14:textId="77777777" w:rsidR="00EA3DAE" w:rsidRPr="00217186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54738AF4" w14:textId="77777777" w:rsidR="00EA3DAE" w:rsidRPr="00217186" w:rsidRDefault="00EA3DAE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</w:p>
        </w:tc>
      </w:tr>
      <w:tr w:rsidR="00E144F7" w:rsidRPr="00217186" w14:paraId="2F6F5462" w14:textId="77777777" w:rsidTr="00D41A53">
        <w:trPr>
          <w:cantSplit/>
        </w:trPr>
        <w:tc>
          <w:tcPr>
            <w:tcW w:w="709" w:type="dxa"/>
            <w:shd w:val="clear" w:color="auto" w:fill="FFFFFF"/>
          </w:tcPr>
          <w:p w14:paraId="23CBA55D" w14:textId="77777777" w:rsidR="00E144F7" w:rsidRPr="00217186" w:rsidRDefault="008113FA" w:rsidP="001850E2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8</w:t>
            </w:r>
            <w:r w:rsidR="00E144F7" w:rsidRPr="00217186">
              <w:rPr>
                <w:rFonts w:cs="Arial"/>
                <w:sz w:val="22"/>
                <w:szCs w:val="22"/>
              </w:rPr>
              <w:t>.</w:t>
            </w:r>
            <w:r w:rsidR="001850E2" w:rsidRPr="00217186">
              <w:rPr>
                <w:rFonts w:cs="Arial"/>
                <w:sz w:val="22"/>
                <w:szCs w:val="22"/>
              </w:rPr>
              <w:t>8</w:t>
            </w:r>
          </w:p>
        </w:tc>
        <w:tc>
          <w:tcPr>
            <w:tcW w:w="5812" w:type="dxa"/>
            <w:shd w:val="clear" w:color="auto" w:fill="FFFFFF"/>
          </w:tcPr>
          <w:p w14:paraId="7A4EB68B" w14:textId="77777777" w:rsidR="00E144F7" w:rsidRPr="00217186" w:rsidRDefault="001850E2" w:rsidP="00EA3DAE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If yes to any of these questions</w:t>
            </w:r>
            <w:r w:rsidR="00EA3DAE" w:rsidRPr="00217186">
              <w:rPr>
                <w:rFonts w:cs="Arial"/>
                <w:sz w:val="22"/>
                <w:szCs w:val="22"/>
              </w:rPr>
              <w:t>, p</w:t>
            </w:r>
            <w:r w:rsidR="00E144F7" w:rsidRPr="00217186">
              <w:rPr>
                <w:rFonts w:cs="Arial"/>
                <w:sz w:val="22"/>
                <w:szCs w:val="22"/>
              </w:rPr>
              <w:t xml:space="preserve">lease provide details, </w:t>
            </w:r>
          </w:p>
        </w:tc>
        <w:tc>
          <w:tcPr>
            <w:tcW w:w="3828" w:type="dxa"/>
            <w:gridSpan w:val="2"/>
            <w:shd w:val="clear" w:color="auto" w:fill="FFFFFF"/>
          </w:tcPr>
          <w:p w14:paraId="46ABBD8F" w14:textId="77777777" w:rsidR="00E144F7" w:rsidRPr="00217186" w:rsidRDefault="00E144F7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  <w:shd w:val="clear" w:color="auto" w:fill="FFFFFF"/>
          </w:tcPr>
          <w:p w14:paraId="06BBA33E" w14:textId="77777777" w:rsidR="00E144F7" w:rsidRPr="00217186" w:rsidRDefault="00E144F7" w:rsidP="0051641F">
            <w:pPr>
              <w:tabs>
                <w:tab w:val="left" w:pos="284"/>
              </w:tabs>
              <w:spacing w:before="20" w:after="20"/>
              <w:rPr>
                <w:rFonts w:cs="Arial"/>
                <w:sz w:val="22"/>
                <w:szCs w:val="22"/>
              </w:rPr>
            </w:pPr>
          </w:p>
        </w:tc>
      </w:tr>
    </w:tbl>
    <w:p w14:paraId="5C8C6B09" w14:textId="77777777" w:rsidR="00581610" w:rsidRPr="00217186" w:rsidRDefault="00581610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970"/>
        <w:gridCol w:w="1842"/>
        <w:gridCol w:w="3828"/>
        <w:gridCol w:w="425"/>
      </w:tblGrid>
      <w:tr w:rsidR="00FF17B8" w:rsidRPr="00217186" w14:paraId="3ED4F148" w14:textId="77777777" w:rsidTr="00D41A53">
        <w:trPr>
          <w:cantSplit/>
          <w:tblHeader/>
        </w:trPr>
        <w:tc>
          <w:tcPr>
            <w:tcW w:w="709" w:type="dxa"/>
            <w:shd w:val="clear" w:color="auto" w:fill="D9D9D9"/>
          </w:tcPr>
          <w:p w14:paraId="2B2B7304" w14:textId="77777777" w:rsidR="00FF17B8" w:rsidRPr="00217186" w:rsidRDefault="008113FA" w:rsidP="008007E4">
            <w:pPr>
              <w:tabs>
                <w:tab w:val="left" w:pos="284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9</w:t>
            </w:r>
          </w:p>
        </w:tc>
        <w:tc>
          <w:tcPr>
            <w:tcW w:w="9640" w:type="dxa"/>
            <w:gridSpan w:val="3"/>
            <w:shd w:val="clear" w:color="auto" w:fill="D9D9D9"/>
          </w:tcPr>
          <w:p w14:paraId="27D6BD17" w14:textId="77777777" w:rsidR="00FF17B8" w:rsidRPr="00217186" w:rsidRDefault="00FF17B8" w:rsidP="008007E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17186">
              <w:rPr>
                <w:rFonts w:cs="Arial"/>
                <w:b/>
                <w:bCs/>
                <w:color w:val="000000"/>
                <w:sz w:val="22"/>
                <w:szCs w:val="22"/>
              </w:rPr>
              <w:t>Additional details</w:t>
            </w:r>
          </w:p>
        </w:tc>
        <w:tc>
          <w:tcPr>
            <w:tcW w:w="425" w:type="dxa"/>
            <w:shd w:val="clear" w:color="auto" w:fill="D9D9D9"/>
          </w:tcPr>
          <w:p w14:paraId="3382A365" w14:textId="77777777" w:rsidR="00FF17B8" w:rsidRPr="00217186" w:rsidRDefault="00FF17B8" w:rsidP="008007E4">
            <w:pPr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8788B" w:rsidRPr="00217186" w14:paraId="33374963" w14:textId="77777777" w:rsidTr="00D41A53">
        <w:trPr>
          <w:cantSplit/>
        </w:trPr>
        <w:tc>
          <w:tcPr>
            <w:tcW w:w="709" w:type="dxa"/>
          </w:tcPr>
          <w:p w14:paraId="5C71F136" w14:textId="77777777" w:rsidR="0098788B" w:rsidRPr="00217186" w:rsidRDefault="0098788B" w:rsidP="00372453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  <w:tc>
          <w:tcPr>
            <w:tcW w:w="9640" w:type="dxa"/>
            <w:gridSpan w:val="3"/>
          </w:tcPr>
          <w:p w14:paraId="1D0EBFAF" w14:textId="77777777" w:rsidR="0098788B" w:rsidRPr="00217186" w:rsidRDefault="0098788B" w:rsidP="00372453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color w:val="000000"/>
                <w:sz w:val="22"/>
                <w:szCs w:val="22"/>
              </w:rPr>
              <w:t>Please check local guidance notes and conditions for any additional information which may be required</w:t>
            </w:r>
          </w:p>
        </w:tc>
        <w:tc>
          <w:tcPr>
            <w:tcW w:w="425" w:type="dxa"/>
          </w:tcPr>
          <w:p w14:paraId="62199465" w14:textId="77777777" w:rsidR="0098788B" w:rsidRPr="00217186" w:rsidRDefault="0098788B" w:rsidP="00372453">
            <w:pPr>
              <w:tabs>
                <w:tab w:val="left" w:pos="284"/>
              </w:tabs>
              <w:rPr>
                <w:rFonts w:cs="Arial"/>
                <w:sz w:val="22"/>
                <w:szCs w:val="22"/>
              </w:rPr>
            </w:pPr>
          </w:p>
        </w:tc>
      </w:tr>
      <w:tr w:rsidR="00FF17B8" w:rsidRPr="00217186" w14:paraId="6EA32B32" w14:textId="77777777" w:rsidTr="00D41A53">
        <w:trPr>
          <w:cantSplit/>
        </w:trPr>
        <w:tc>
          <w:tcPr>
            <w:tcW w:w="709" w:type="dxa"/>
          </w:tcPr>
          <w:p w14:paraId="0DA123B1" w14:textId="77777777" w:rsidR="005608FB" w:rsidRPr="00217186" w:rsidRDefault="005608FB" w:rsidP="005608FB">
            <w:pPr>
              <w:tabs>
                <w:tab w:val="left" w:pos="284"/>
              </w:tabs>
              <w:spacing w:before="40" w:after="120"/>
              <w:rPr>
                <w:rFonts w:cs="Arial"/>
                <w:sz w:val="22"/>
                <w:szCs w:val="22"/>
              </w:rPr>
            </w:pPr>
          </w:p>
          <w:p w14:paraId="093CC48D" w14:textId="77777777" w:rsidR="00FF17B8" w:rsidRPr="00217186" w:rsidRDefault="008113FA" w:rsidP="005608FB">
            <w:pPr>
              <w:tabs>
                <w:tab w:val="left" w:pos="284"/>
              </w:tabs>
              <w:spacing w:before="40" w:after="12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9</w:t>
            </w:r>
            <w:r w:rsidR="00FF17B8" w:rsidRPr="00217186">
              <w:rPr>
                <w:rFonts w:cs="Arial"/>
                <w:sz w:val="22"/>
                <w:szCs w:val="22"/>
              </w:rPr>
              <w:t>.1</w:t>
            </w:r>
          </w:p>
        </w:tc>
        <w:tc>
          <w:tcPr>
            <w:tcW w:w="3970" w:type="dxa"/>
          </w:tcPr>
          <w:p w14:paraId="4C4CEA3D" w14:textId="77777777" w:rsidR="005608FB" w:rsidRPr="00217186" w:rsidRDefault="005608FB" w:rsidP="005608FB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</w:p>
          <w:p w14:paraId="51B74636" w14:textId="77777777" w:rsidR="00FF17B8" w:rsidRPr="00217186" w:rsidRDefault="00D92E79" w:rsidP="005608FB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Additional information which is required or may be relevant to the application</w:t>
            </w:r>
          </w:p>
          <w:p w14:paraId="50895670" w14:textId="77777777" w:rsidR="005608FB" w:rsidRPr="00217186" w:rsidRDefault="005608FB" w:rsidP="00D92E79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</w:p>
        </w:tc>
        <w:tc>
          <w:tcPr>
            <w:tcW w:w="5670" w:type="dxa"/>
            <w:gridSpan w:val="2"/>
          </w:tcPr>
          <w:p w14:paraId="38C1F859" w14:textId="77777777" w:rsidR="00FF17B8" w:rsidRPr="00217186" w:rsidRDefault="00FF17B8" w:rsidP="008007E4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0C8FE7CE" w14:textId="77777777" w:rsidR="00FF17B8" w:rsidRPr="00217186" w:rsidRDefault="00FF17B8" w:rsidP="008007E4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</w:p>
        </w:tc>
      </w:tr>
      <w:tr w:rsidR="00961840" w:rsidRPr="00217186" w14:paraId="5595CB89" w14:textId="77777777" w:rsidTr="00961840">
        <w:trPr>
          <w:cantSplit/>
        </w:trPr>
        <w:tc>
          <w:tcPr>
            <w:tcW w:w="709" w:type="dxa"/>
          </w:tcPr>
          <w:p w14:paraId="29A4AA1C" w14:textId="77777777" w:rsidR="00961840" w:rsidRPr="00217186" w:rsidRDefault="00961840" w:rsidP="005608FB">
            <w:pPr>
              <w:tabs>
                <w:tab w:val="left" w:pos="284"/>
              </w:tabs>
              <w:spacing w:before="4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.2</w:t>
            </w:r>
          </w:p>
        </w:tc>
        <w:tc>
          <w:tcPr>
            <w:tcW w:w="3970" w:type="dxa"/>
          </w:tcPr>
          <w:p w14:paraId="4D203A05" w14:textId="77777777" w:rsidR="00961840" w:rsidRPr="00217186" w:rsidRDefault="00961840" w:rsidP="008D3F91">
            <w:pPr>
              <w:tabs>
                <w:tab w:val="left" w:pos="284"/>
              </w:tabs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re you happy for your name, address and phone number to be passed to enquirers about boarding and for </w:t>
            </w:r>
            <w:r w:rsidR="008D3F91">
              <w:rPr>
                <w:rFonts w:cs="Arial"/>
                <w:sz w:val="22"/>
                <w:szCs w:val="22"/>
              </w:rPr>
              <w:t>freedom of information</w:t>
            </w:r>
            <w:r>
              <w:rPr>
                <w:rFonts w:cs="Arial"/>
                <w:sz w:val="22"/>
                <w:szCs w:val="22"/>
              </w:rPr>
              <w:t xml:space="preserve"> requests? </w:t>
            </w:r>
          </w:p>
        </w:tc>
        <w:tc>
          <w:tcPr>
            <w:tcW w:w="1842" w:type="dxa"/>
          </w:tcPr>
          <w:p w14:paraId="2FE437C0" w14:textId="77777777" w:rsidR="00961840" w:rsidRPr="00217186" w:rsidRDefault="00961840" w:rsidP="008007E4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Yes/No</w:t>
            </w:r>
          </w:p>
        </w:tc>
        <w:tc>
          <w:tcPr>
            <w:tcW w:w="3828" w:type="dxa"/>
          </w:tcPr>
          <w:p w14:paraId="41004F19" w14:textId="77777777" w:rsidR="00961840" w:rsidRPr="00217186" w:rsidRDefault="00961840" w:rsidP="008007E4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7C0C651" w14:textId="77777777" w:rsidR="00961840" w:rsidRPr="00217186" w:rsidRDefault="00961840" w:rsidP="008007E4">
            <w:pPr>
              <w:tabs>
                <w:tab w:val="left" w:pos="284"/>
              </w:tabs>
              <w:spacing w:before="120" w:after="120"/>
              <w:rPr>
                <w:rFonts w:cs="Arial"/>
                <w:sz w:val="22"/>
                <w:szCs w:val="22"/>
              </w:rPr>
            </w:pPr>
          </w:p>
        </w:tc>
      </w:tr>
    </w:tbl>
    <w:p w14:paraId="308D56CC" w14:textId="77777777" w:rsidR="00FF17B8" w:rsidRPr="00217186" w:rsidRDefault="00FF17B8" w:rsidP="00FF17B8">
      <w:pPr>
        <w:rPr>
          <w:rFonts w:cs="Arial"/>
          <w:sz w:val="22"/>
          <w:szCs w:val="22"/>
        </w:rPr>
      </w:pP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0F8FA"/>
        <w:tblLayout w:type="fixed"/>
        <w:tblLook w:val="0000" w:firstRow="0" w:lastRow="0" w:firstColumn="0" w:lastColumn="0" w:noHBand="0" w:noVBand="0"/>
      </w:tblPr>
      <w:tblGrid>
        <w:gridCol w:w="709"/>
        <w:gridCol w:w="9640"/>
        <w:gridCol w:w="425"/>
      </w:tblGrid>
      <w:tr w:rsidR="00FF17B8" w:rsidRPr="00217186" w14:paraId="503C3B1A" w14:textId="77777777" w:rsidTr="08E71281">
        <w:trPr>
          <w:cantSplit/>
        </w:trPr>
        <w:tc>
          <w:tcPr>
            <w:tcW w:w="709" w:type="dxa"/>
            <w:shd w:val="clear" w:color="auto" w:fill="FFFFFF" w:themeFill="background1"/>
          </w:tcPr>
          <w:p w14:paraId="5D369756" w14:textId="77777777" w:rsidR="00FF17B8" w:rsidRPr="00217186" w:rsidRDefault="00EC204F" w:rsidP="008007E4">
            <w:pPr>
              <w:tabs>
                <w:tab w:val="left" w:pos="284"/>
              </w:tabs>
              <w:spacing w:before="40" w:after="40"/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10</w:t>
            </w:r>
          </w:p>
        </w:tc>
        <w:tc>
          <w:tcPr>
            <w:tcW w:w="9640" w:type="dxa"/>
            <w:shd w:val="clear" w:color="auto" w:fill="FFFFFF" w:themeFill="background1"/>
          </w:tcPr>
          <w:p w14:paraId="6F334808" w14:textId="77777777" w:rsidR="00507C98" w:rsidRPr="00217186" w:rsidRDefault="00507C98" w:rsidP="006654B6">
            <w:pPr>
              <w:tabs>
                <w:tab w:val="left" w:pos="-193"/>
                <w:tab w:val="left" w:pos="600"/>
                <w:tab w:val="left" w:pos="1080"/>
                <w:tab w:val="left" w:pos="2686"/>
                <w:tab w:val="left" w:pos="4366"/>
                <w:tab w:val="left" w:pos="4846"/>
                <w:tab w:val="left" w:pos="5566"/>
                <w:tab w:val="left" w:pos="6286"/>
                <w:tab w:val="left" w:pos="7006"/>
                <w:tab w:val="left" w:pos="7726"/>
                <w:tab w:val="left" w:pos="8446"/>
                <w:tab w:val="left" w:pos="9166"/>
                <w:tab w:val="left" w:pos="9886"/>
              </w:tabs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Normal times of attendance at the premises when premises are closed:</w:t>
            </w:r>
            <w:r w:rsidR="006654B6">
              <w:rPr>
                <w:rFonts w:cs="Arial"/>
                <w:sz w:val="22"/>
                <w:szCs w:val="22"/>
              </w:rPr>
              <w:t xml:space="preserve"> ………………………………………………………….…………..</w:t>
            </w:r>
            <w:r w:rsidRPr="00217186">
              <w:rPr>
                <w:rFonts w:cs="Arial"/>
                <w:sz w:val="22"/>
                <w:szCs w:val="22"/>
              </w:rPr>
              <w:t>…………………………………………</w:t>
            </w:r>
          </w:p>
          <w:p w14:paraId="797E50C6" w14:textId="77777777" w:rsidR="00507C98" w:rsidRPr="00217186" w:rsidRDefault="00507C98" w:rsidP="00BB0DCB">
            <w:pPr>
              <w:tabs>
                <w:tab w:val="left" w:pos="-193"/>
                <w:tab w:val="left" w:pos="600"/>
                <w:tab w:val="left" w:pos="1080"/>
                <w:tab w:val="left" w:pos="2686"/>
                <w:tab w:val="left" w:pos="4366"/>
                <w:tab w:val="left" w:pos="4846"/>
                <w:tab w:val="left" w:pos="5566"/>
                <w:tab w:val="left" w:pos="6286"/>
                <w:tab w:val="left" w:pos="7006"/>
                <w:tab w:val="left" w:pos="7726"/>
                <w:tab w:val="left" w:pos="8446"/>
                <w:tab w:val="left" w:pos="9166"/>
                <w:tab w:val="left" w:pos="9886"/>
              </w:tabs>
              <w:jc w:val="both"/>
              <w:rPr>
                <w:rFonts w:cs="Arial"/>
                <w:b/>
                <w:sz w:val="22"/>
                <w:szCs w:val="22"/>
              </w:rPr>
            </w:pPr>
          </w:p>
          <w:p w14:paraId="04973ABE" w14:textId="77777777" w:rsidR="00802398" w:rsidRPr="00217186" w:rsidRDefault="00E83D66" w:rsidP="00507C98">
            <w:pPr>
              <w:tabs>
                <w:tab w:val="left" w:pos="-193"/>
                <w:tab w:val="left" w:pos="600"/>
                <w:tab w:val="left" w:pos="1080"/>
                <w:tab w:val="left" w:pos="2686"/>
                <w:tab w:val="left" w:pos="4366"/>
                <w:tab w:val="left" w:pos="4846"/>
                <w:tab w:val="left" w:pos="5566"/>
                <w:tab w:val="left" w:pos="6286"/>
                <w:tab w:val="left" w:pos="7006"/>
                <w:tab w:val="left" w:pos="7726"/>
                <w:tab w:val="left" w:pos="8446"/>
                <w:tab w:val="left" w:pos="9166"/>
                <w:tab w:val="left" w:pos="9886"/>
              </w:tabs>
              <w:jc w:val="both"/>
              <w:rPr>
                <w:rFonts w:cs="Arial"/>
                <w:b/>
                <w:sz w:val="22"/>
                <w:szCs w:val="22"/>
              </w:rPr>
            </w:pPr>
            <w:r w:rsidRPr="00217186">
              <w:rPr>
                <w:rFonts w:cs="Arial"/>
                <w:b/>
                <w:sz w:val="22"/>
                <w:szCs w:val="22"/>
              </w:rPr>
              <w:t>(Read the following statement carefully before signing it.  A false statement may render you liable to prosecution.)</w:t>
            </w:r>
          </w:p>
          <w:p w14:paraId="7B04FA47" w14:textId="77777777" w:rsidR="00507C98" w:rsidRPr="00217186" w:rsidRDefault="00507C98" w:rsidP="00507C98">
            <w:pPr>
              <w:tabs>
                <w:tab w:val="left" w:pos="-193"/>
                <w:tab w:val="left" w:pos="600"/>
                <w:tab w:val="left" w:pos="1080"/>
                <w:tab w:val="left" w:pos="2686"/>
                <w:tab w:val="left" w:pos="4366"/>
                <w:tab w:val="left" w:pos="4846"/>
                <w:tab w:val="left" w:pos="5566"/>
                <w:tab w:val="left" w:pos="6286"/>
                <w:tab w:val="left" w:pos="7006"/>
                <w:tab w:val="left" w:pos="7726"/>
                <w:tab w:val="left" w:pos="8446"/>
                <w:tab w:val="left" w:pos="9166"/>
                <w:tab w:val="left" w:pos="9886"/>
              </w:tabs>
              <w:jc w:val="both"/>
              <w:rPr>
                <w:rFonts w:cs="Arial"/>
                <w:sz w:val="22"/>
                <w:szCs w:val="22"/>
              </w:rPr>
            </w:pPr>
          </w:p>
          <w:p w14:paraId="7181EDB8" w14:textId="77777777" w:rsidR="00802398" w:rsidRPr="00217186" w:rsidRDefault="00802398" w:rsidP="0080239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I/WE DO HEREBY CERTIFY that to the best of my/our knowledge and belief, the above particulars are true.</w:t>
            </w:r>
          </w:p>
          <w:p w14:paraId="568C698B" w14:textId="77777777" w:rsidR="00802398" w:rsidRPr="00217186" w:rsidRDefault="00802398" w:rsidP="0080239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</w:p>
          <w:p w14:paraId="697DBFB7" w14:textId="77777777" w:rsidR="00802398" w:rsidRPr="00217186" w:rsidRDefault="002C36E6" w:rsidP="0080239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*</w:t>
            </w:r>
            <w:r w:rsidR="00802398" w:rsidRPr="00217186">
              <w:rPr>
                <w:rFonts w:cs="Arial"/>
                <w:sz w:val="22"/>
                <w:szCs w:val="22"/>
              </w:rPr>
              <w:t>Sig</w:t>
            </w:r>
            <w:r w:rsidR="00C7178B" w:rsidRPr="00217186">
              <w:rPr>
                <w:rFonts w:cs="Arial"/>
                <w:sz w:val="22"/>
                <w:szCs w:val="22"/>
              </w:rPr>
              <w:t>nature</w:t>
            </w:r>
            <w:r w:rsidRPr="00217186">
              <w:rPr>
                <w:rFonts w:cs="Arial"/>
                <w:sz w:val="22"/>
                <w:szCs w:val="22"/>
              </w:rPr>
              <w:t>……………………………………</w:t>
            </w:r>
            <w:r w:rsidR="005E5821">
              <w:rPr>
                <w:rFonts w:cs="Arial"/>
                <w:sz w:val="22"/>
                <w:szCs w:val="22"/>
              </w:rPr>
              <w:t>…</w:t>
            </w:r>
            <w:r w:rsidR="00961840">
              <w:rPr>
                <w:rFonts w:cs="Arial"/>
                <w:sz w:val="22"/>
                <w:szCs w:val="22"/>
              </w:rPr>
              <w:t>…………………………………Date……………………</w:t>
            </w:r>
          </w:p>
          <w:p w14:paraId="1A939487" w14:textId="77777777" w:rsidR="002C36E6" w:rsidRPr="00217186" w:rsidRDefault="002C36E6" w:rsidP="0080239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</w:p>
          <w:p w14:paraId="3C1F361D" w14:textId="77777777" w:rsidR="002C36E6" w:rsidRPr="00217186" w:rsidRDefault="00C7178B" w:rsidP="002C36E6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>Signature</w:t>
            </w:r>
            <w:r w:rsidR="002C36E6" w:rsidRPr="00217186">
              <w:rPr>
                <w:rFonts w:cs="Arial"/>
                <w:sz w:val="22"/>
                <w:szCs w:val="22"/>
              </w:rPr>
              <w:t>…………………………………………………………………</w:t>
            </w:r>
            <w:r w:rsidRPr="00217186">
              <w:rPr>
                <w:rFonts w:cs="Arial"/>
                <w:sz w:val="22"/>
                <w:szCs w:val="22"/>
              </w:rPr>
              <w:t>……….Date……………………</w:t>
            </w:r>
          </w:p>
          <w:p w14:paraId="493B76A6" w14:textId="77777777" w:rsidR="00802398" w:rsidRPr="00217186" w:rsidRDefault="00802398" w:rsidP="00802398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  <w:r w:rsidRPr="00217186">
              <w:rPr>
                <w:rFonts w:cs="Arial"/>
                <w:sz w:val="22"/>
                <w:szCs w:val="22"/>
              </w:rPr>
              <w:t xml:space="preserve">                                                                                          </w:t>
            </w:r>
          </w:p>
          <w:p w14:paraId="6FF02C3B" w14:textId="606A591C" w:rsidR="00FF17B8" w:rsidRPr="00217186" w:rsidRDefault="00802398" w:rsidP="792F2C0B">
            <w:pPr>
              <w:tabs>
                <w:tab w:val="left" w:pos="284"/>
              </w:tabs>
              <w:spacing w:before="40" w:after="40"/>
              <w:rPr>
                <w:rFonts w:cs="Arial"/>
                <w:b/>
                <w:bCs/>
                <w:sz w:val="22"/>
                <w:szCs w:val="22"/>
              </w:rPr>
            </w:pPr>
            <w:r w:rsidRPr="792F2C0B">
              <w:rPr>
                <w:rFonts w:cs="Arial"/>
                <w:sz w:val="22"/>
                <w:szCs w:val="22"/>
              </w:rPr>
              <w:t>*If the applicant signs on behalf of a Company</w:t>
            </w:r>
            <w:r w:rsidR="00E83D66" w:rsidRPr="792F2C0B">
              <w:rPr>
                <w:rFonts w:cs="Arial"/>
                <w:sz w:val="22"/>
                <w:szCs w:val="22"/>
              </w:rPr>
              <w:t xml:space="preserve"> or Partnership, state appointment held</w:t>
            </w:r>
            <w:r w:rsidR="00F256BE" w:rsidRPr="792F2C0B">
              <w:rPr>
                <w:rFonts w:cs="Arial"/>
                <w:sz w:val="22"/>
                <w:szCs w:val="22"/>
              </w:rPr>
              <w:t>…………………………</w:t>
            </w:r>
            <w:r w:rsidR="005E5821" w:rsidRPr="792F2C0B">
              <w:rPr>
                <w:rFonts w:cs="Arial"/>
                <w:sz w:val="22"/>
                <w:szCs w:val="22"/>
              </w:rPr>
              <w:t>……………………………………………………………………………</w:t>
            </w:r>
          </w:p>
          <w:p w14:paraId="770BC598" w14:textId="6D536223" w:rsidR="00FF17B8" w:rsidRPr="00217186" w:rsidRDefault="00FF17B8" w:rsidP="792F2C0B">
            <w:pPr>
              <w:tabs>
                <w:tab w:val="left" w:pos="284"/>
              </w:tabs>
              <w:spacing w:before="40" w:after="40"/>
              <w:rPr>
                <w:szCs w:val="24"/>
              </w:rPr>
            </w:pPr>
          </w:p>
          <w:p w14:paraId="79F67329" w14:textId="3A974985" w:rsidR="00FF17B8" w:rsidRPr="00217186" w:rsidRDefault="1094A5C0" w:rsidP="792F2C0B">
            <w:pPr>
              <w:tabs>
                <w:tab w:val="left" w:pos="284"/>
              </w:tabs>
              <w:spacing w:before="40" w:after="40"/>
              <w:rPr>
                <w:szCs w:val="24"/>
              </w:rPr>
            </w:pPr>
            <w:r w:rsidRPr="08E71281">
              <w:rPr>
                <w:szCs w:val="24"/>
              </w:rPr>
              <w:t>Eastleigh Borough Council is committed to your privacy. We will use the information on this form for the purposes o</w:t>
            </w:r>
            <w:r w:rsidR="7BA20A5F" w:rsidRPr="08E71281">
              <w:rPr>
                <w:szCs w:val="24"/>
              </w:rPr>
              <w:t>f processing, assessing and awarding your licence.</w:t>
            </w:r>
            <w:r w:rsidRPr="08E71281">
              <w:rPr>
                <w:szCs w:val="24"/>
              </w:rPr>
              <w:t xml:space="preserve"> Please refer to our full Privacy Notice at </w:t>
            </w:r>
            <w:hyperlink r:id="rId9">
              <w:r w:rsidRPr="08E71281">
                <w:rPr>
                  <w:rStyle w:val="Hyperlink"/>
                  <w:szCs w:val="24"/>
                </w:rPr>
                <w:t>www.eastleigh.gov.uk/privac</w:t>
              </w:r>
              <w:r w:rsidR="07970D6F" w:rsidRPr="08E71281">
                <w:rPr>
                  <w:rStyle w:val="Hyperlink"/>
                  <w:szCs w:val="24"/>
                </w:rPr>
                <w:t>y</w:t>
              </w:r>
            </w:hyperlink>
            <w:r w:rsidR="07970D6F" w:rsidRPr="08E71281">
              <w:rPr>
                <w:szCs w:val="24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6AA258D8" w14:textId="77777777" w:rsidR="00FF17B8" w:rsidRPr="00217186" w:rsidRDefault="00FF17B8" w:rsidP="008007E4">
            <w:pPr>
              <w:tabs>
                <w:tab w:val="left" w:pos="284"/>
              </w:tabs>
              <w:spacing w:before="40" w:after="40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36AF6883" w14:textId="77777777" w:rsidR="0047058F" w:rsidRPr="00217186" w:rsidRDefault="0047058F" w:rsidP="005647F3">
      <w:pPr>
        <w:rPr>
          <w:rFonts w:cs="Arial"/>
          <w:b/>
          <w:sz w:val="22"/>
          <w:szCs w:val="22"/>
        </w:rPr>
      </w:pPr>
    </w:p>
    <w:sectPr w:rsidR="0047058F" w:rsidRPr="00217186" w:rsidSect="00687992">
      <w:footerReference w:type="default" r:id="rId10"/>
      <w:pgSz w:w="11906" w:h="16838"/>
      <w:pgMar w:top="720" w:right="1440" w:bottom="720" w:left="1440" w:header="706" w:footer="1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529ED" w14:textId="77777777" w:rsidR="00182E89" w:rsidRDefault="00182E89">
      <w:r>
        <w:separator/>
      </w:r>
    </w:p>
  </w:endnote>
  <w:endnote w:type="continuationSeparator" w:id="0">
    <w:p w14:paraId="1C0157D6" w14:textId="77777777" w:rsidR="00182E89" w:rsidRDefault="00182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EED82" w14:textId="77777777" w:rsidR="008113FA" w:rsidRDefault="008113FA">
    <w:pPr>
      <w:pStyle w:val="Footer"/>
      <w:jc w:val="right"/>
    </w:pPr>
  </w:p>
  <w:p w14:paraId="78265422" w14:textId="77777777" w:rsidR="008113FA" w:rsidRDefault="008113FA">
    <w:pPr>
      <w:pStyle w:val="Footer"/>
      <w:jc w:val="right"/>
    </w:pPr>
    <w:r>
      <w:rPr>
        <w:lang w:val="en-US"/>
      </w:rPr>
      <w:t xml:space="preserve">Page </w:t>
    </w:r>
    <w:r>
      <w:rPr>
        <w:lang w:val="en-US"/>
      </w:rPr>
      <w:fldChar w:fldCharType="begin"/>
    </w:r>
    <w:r>
      <w:rPr>
        <w:lang w:val="en-US"/>
      </w:rPr>
      <w:instrText xml:space="preserve"> PAGE </w:instrText>
    </w:r>
    <w:r>
      <w:rPr>
        <w:lang w:val="en-US"/>
      </w:rPr>
      <w:fldChar w:fldCharType="separate"/>
    </w:r>
    <w:r w:rsidR="00E46848">
      <w:rPr>
        <w:noProof/>
        <w:lang w:val="en-US"/>
      </w:rPr>
      <w:t>1</w:t>
    </w:r>
    <w:r>
      <w:rPr>
        <w:lang w:val="en-US"/>
      </w:rPr>
      <w:fldChar w:fldCharType="end"/>
    </w:r>
    <w:r>
      <w:rPr>
        <w:lang w:val="en-US"/>
      </w:rPr>
      <w:t xml:space="preserve"> of </w:t>
    </w:r>
    <w:r>
      <w:rPr>
        <w:lang w:val="en-US"/>
      </w:rPr>
      <w:fldChar w:fldCharType="begin"/>
    </w:r>
    <w:r>
      <w:rPr>
        <w:lang w:val="en-US"/>
      </w:rPr>
      <w:instrText xml:space="preserve"> NUMPAGES </w:instrText>
    </w:r>
    <w:r>
      <w:rPr>
        <w:lang w:val="en-US"/>
      </w:rPr>
      <w:fldChar w:fldCharType="separate"/>
    </w:r>
    <w:r w:rsidR="00E46848">
      <w:rPr>
        <w:noProof/>
        <w:lang w:val="en-US"/>
      </w:rPr>
      <w:t>3</w:t>
    </w:r>
    <w:r>
      <w:rPr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1E7B2" w14:textId="77777777" w:rsidR="00182E89" w:rsidRDefault="00182E89">
      <w:r>
        <w:separator/>
      </w:r>
    </w:p>
  </w:footnote>
  <w:footnote w:type="continuationSeparator" w:id="0">
    <w:p w14:paraId="526770CE" w14:textId="77777777" w:rsidR="00182E89" w:rsidRDefault="00182E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zI1NbG0sLC0NDFU0lEKTi0uzszPAykwrAUApDXnVSwAAAA="/>
  </w:docVars>
  <w:rsids>
    <w:rsidRoot w:val="00810EF5"/>
    <w:rsid w:val="0001076E"/>
    <w:rsid w:val="000310BE"/>
    <w:rsid w:val="000B0F5A"/>
    <w:rsid w:val="00127EFD"/>
    <w:rsid w:val="001630B6"/>
    <w:rsid w:val="001751CF"/>
    <w:rsid w:val="00182E89"/>
    <w:rsid w:val="001850E2"/>
    <w:rsid w:val="001B5DF0"/>
    <w:rsid w:val="001C13D9"/>
    <w:rsid w:val="001C18AE"/>
    <w:rsid w:val="00217186"/>
    <w:rsid w:val="00223D7F"/>
    <w:rsid w:val="002363F6"/>
    <w:rsid w:val="0024569F"/>
    <w:rsid w:val="00252491"/>
    <w:rsid w:val="00253895"/>
    <w:rsid w:val="00272430"/>
    <w:rsid w:val="002C36E6"/>
    <w:rsid w:val="002D3198"/>
    <w:rsid w:val="002E7B93"/>
    <w:rsid w:val="002F631D"/>
    <w:rsid w:val="002F7C8F"/>
    <w:rsid w:val="00300C29"/>
    <w:rsid w:val="00372453"/>
    <w:rsid w:val="003826EF"/>
    <w:rsid w:val="003836F6"/>
    <w:rsid w:val="00385310"/>
    <w:rsid w:val="003904B7"/>
    <w:rsid w:val="00392B54"/>
    <w:rsid w:val="003A0E05"/>
    <w:rsid w:val="003B361A"/>
    <w:rsid w:val="003B5FD6"/>
    <w:rsid w:val="003D5240"/>
    <w:rsid w:val="003F50E6"/>
    <w:rsid w:val="003F7BAF"/>
    <w:rsid w:val="00407287"/>
    <w:rsid w:val="004132F0"/>
    <w:rsid w:val="004255EC"/>
    <w:rsid w:val="004348E0"/>
    <w:rsid w:val="004479F6"/>
    <w:rsid w:val="00455379"/>
    <w:rsid w:val="0047058F"/>
    <w:rsid w:val="00493E15"/>
    <w:rsid w:val="004B1AFC"/>
    <w:rsid w:val="004D3C0A"/>
    <w:rsid w:val="00507C98"/>
    <w:rsid w:val="005118AD"/>
    <w:rsid w:val="00512179"/>
    <w:rsid w:val="0051641F"/>
    <w:rsid w:val="005377E0"/>
    <w:rsid w:val="00543AFC"/>
    <w:rsid w:val="005608FB"/>
    <w:rsid w:val="005647F3"/>
    <w:rsid w:val="00572423"/>
    <w:rsid w:val="00572A3F"/>
    <w:rsid w:val="00581610"/>
    <w:rsid w:val="0059392C"/>
    <w:rsid w:val="005A7361"/>
    <w:rsid w:val="005B36FA"/>
    <w:rsid w:val="005D0D67"/>
    <w:rsid w:val="005E5821"/>
    <w:rsid w:val="00602A4D"/>
    <w:rsid w:val="00634020"/>
    <w:rsid w:val="006458F3"/>
    <w:rsid w:val="006654B6"/>
    <w:rsid w:val="00687992"/>
    <w:rsid w:val="006A0C13"/>
    <w:rsid w:val="006E27D1"/>
    <w:rsid w:val="00707DD5"/>
    <w:rsid w:val="00732D6B"/>
    <w:rsid w:val="0073767A"/>
    <w:rsid w:val="00743A0A"/>
    <w:rsid w:val="00744652"/>
    <w:rsid w:val="007504A9"/>
    <w:rsid w:val="007901DC"/>
    <w:rsid w:val="007929C5"/>
    <w:rsid w:val="007C5A5B"/>
    <w:rsid w:val="007C6D2C"/>
    <w:rsid w:val="007E323E"/>
    <w:rsid w:val="007F13A3"/>
    <w:rsid w:val="008007E4"/>
    <w:rsid w:val="008017F8"/>
    <w:rsid w:val="00802398"/>
    <w:rsid w:val="00810EF5"/>
    <w:rsid w:val="008113FA"/>
    <w:rsid w:val="00826721"/>
    <w:rsid w:val="008329E2"/>
    <w:rsid w:val="00833552"/>
    <w:rsid w:val="00835F7E"/>
    <w:rsid w:val="00840B8D"/>
    <w:rsid w:val="00856250"/>
    <w:rsid w:val="00876E96"/>
    <w:rsid w:val="008839F6"/>
    <w:rsid w:val="00884042"/>
    <w:rsid w:val="008901C4"/>
    <w:rsid w:val="008B2D6C"/>
    <w:rsid w:val="008D1CB9"/>
    <w:rsid w:val="008D3526"/>
    <w:rsid w:val="008D3F91"/>
    <w:rsid w:val="00916103"/>
    <w:rsid w:val="009373AE"/>
    <w:rsid w:val="0094734E"/>
    <w:rsid w:val="00961840"/>
    <w:rsid w:val="00970675"/>
    <w:rsid w:val="00977FCD"/>
    <w:rsid w:val="0098788B"/>
    <w:rsid w:val="00990956"/>
    <w:rsid w:val="009A3098"/>
    <w:rsid w:val="009D1343"/>
    <w:rsid w:val="009E096F"/>
    <w:rsid w:val="009F2EE4"/>
    <w:rsid w:val="00A610A5"/>
    <w:rsid w:val="00A82A19"/>
    <w:rsid w:val="00A82C88"/>
    <w:rsid w:val="00A83619"/>
    <w:rsid w:val="00A96D5A"/>
    <w:rsid w:val="00AA1745"/>
    <w:rsid w:val="00AB6099"/>
    <w:rsid w:val="00AC0519"/>
    <w:rsid w:val="00AC617C"/>
    <w:rsid w:val="00AD09EE"/>
    <w:rsid w:val="00AE0AD5"/>
    <w:rsid w:val="00B05933"/>
    <w:rsid w:val="00B30DB1"/>
    <w:rsid w:val="00B31EA9"/>
    <w:rsid w:val="00B40986"/>
    <w:rsid w:val="00B40E19"/>
    <w:rsid w:val="00B54E31"/>
    <w:rsid w:val="00B57DA1"/>
    <w:rsid w:val="00B70679"/>
    <w:rsid w:val="00BB0DCB"/>
    <w:rsid w:val="00BB31A5"/>
    <w:rsid w:val="00BB502E"/>
    <w:rsid w:val="00BD6925"/>
    <w:rsid w:val="00BE33D3"/>
    <w:rsid w:val="00C045B9"/>
    <w:rsid w:val="00C269EC"/>
    <w:rsid w:val="00C46831"/>
    <w:rsid w:val="00C47165"/>
    <w:rsid w:val="00C64E11"/>
    <w:rsid w:val="00C7178B"/>
    <w:rsid w:val="00C75FF7"/>
    <w:rsid w:val="00CA0DE4"/>
    <w:rsid w:val="00CA18A3"/>
    <w:rsid w:val="00CA44D9"/>
    <w:rsid w:val="00CC3036"/>
    <w:rsid w:val="00CC3E6B"/>
    <w:rsid w:val="00CD7F6D"/>
    <w:rsid w:val="00CE5154"/>
    <w:rsid w:val="00D03BC2"/>
    <w:rsid w:val="00D1102B"/>
    <w:rsid w:val="00D274A8"/>
    <w:rsid w:val="00D34C7F"/>
    <w:rsid w:val="00D410F1"/>
    <w:rsid w:val="00D41A53"/>
    <w:rsid w:val="00D52AFB"/>
    <w:rsid w:val="00D91B65"/>
    <w:rsid w:val="00D92E79"/>
    <w:rsid w:val="00D9354A"/>
    <w:rsid w:val="00DC1F37"/>
    <w:rsid w:val="00DD31A7"/>
    <w:rsid w:val="00DE0541"/>
    <w:rsid w:val="00E04A57"/>
    <w:rsid w:val="00E144F7"/>
    <w:rsid w:val="00E166DA"/>
    <w:rsid w:val="00E35730"/>
    <w:rsid w:val="00E41121"/>
    <w:rsid w:val="00E46848"/>
    <w:rsid w:val="00E61ADF"/>
    <w:rsid w:val="00E83D66"/>
    <w:rsid w:val="00EA1509"/>
    <w:rsid w:val="00EA3DAE"/>
    <w:rsid w:val="00EC204F"/>
    <w:rsid w:val="00EE4FA2"/>
    <w:rsid w:val="00EF0E7C"/>
    <w:rsid w:val="00EF6197"/>
    <w:rsid w:val="00EF7CE4"/>
    <w:rsid w:val="00F256BE"/>
    <w:rsid w:val="00F4204F"/>
    <w:rsid w:val="00F546D3"/>
    <w:rsid w:val="00F65256"/>
    <w:rsid w:val="00F66226"/>
    <w:rsid w:val="00F769E1"/>
    <w:rsid w:val="00F77A5C"/>
    <w:rsid w:val="00F87EED"/>
    <w:rsid w:val="00FD7A06"/>
    <w:rsid w:val="00FE5FFF"/>
    <w:rsid w:val="00FF17B8"/>
    <w:rsid w:val="07970D6F"/>
    <w:rsid w:val="08E71281"/>
    <w:rsid w:val="0CA1193D"/>
    <w:rsid w:val="1094A5C0"/>
    <w:rsid w:val="792F2C0B"/>
    <w:rsid w:val="7BA2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83F7DF"/>
  <w15:chartTrackingRefBased/>
  <w15:docId w15:val="{A8503A19-309B-4101-ABB7-37E683445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31A7"/>
    <w:rPr>
      <w:rFonts w:ascii="Arial" w:hAnsi="Arial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D91B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1B65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eastleigh.gov.uk/priva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4F45C76D96544BFFD2A85CC965970" ma:contentTypeVersion="11" ma:contentTypeDescription="Create a new document." ma:contentTypeScope="" ma:versionID="a37b0a32d277c465b6a5e60917ee6b54">
  <xsd:schema xmlns:xsd="http://www.w3.org/2001/XMLSchema" xmlns:xs="http://www.w3.org/2001/XMLSchema" xmlns:p="http://schemas.microsoft.com/office/2006/metadata/properties" xmlns:ns2="f961df96-ca33-4112-9e24-8d64d74ab633" xmlns:ns3="108b2995-62ab-433d-82e8-e092658389eb" targetNamespace="http://schemas.microsoft.com/office/2006/metadata/properties" ma:root="true" ma:fieldsID="488fb50398bfc36abfce3f881ce35826" ns2:_="" ns3:_="">
    <xsd:import namespace="f961df96-ca33-4112-9e24-8d64d74ab633"/>
    <xsd:import namespace="108b2995-62ab-433d-82e8-e092658389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1df96-ca33-4112-9e24-8d64d74ab6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b2995-62ab-433d-82e8-e092658389e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88FA58-3C57-4DAA-B608-B9F1279A2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61df96-ca33-4112-9e24-8d64d74ab633"/>
    <ds:schemaRef ds:uri="108b2995-62ab-433d-82e8-e092658389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5F8953-A819-4680-A260-B406AC0A8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0</Words>
  <Characters>5142</Characters>
  <Application>Microsoft Office Word</Application>
  <DocSecurity>0</DocSecurity>
  <Lines>42</Lines>
  <Paragraphs>11</Paragraphs>
  <ScaleCrop>false</ScaleCrop>
  <Company>Blackburn With Darwen BC</Company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BURN WITH DARWEN BOROUGH COUNCIL</dc:title>
  <dc:subject/>
  <dc:creator>Debbie Ball</dc:creator>
  <cp:keywords/>
  <cp:lastModifiedBy>Mears, Ewa</cp:lastModifiedBy>
  <cp:revision>5</cp:revision>
  <cp:lastPrinted>2018-10-12T00:44:00Z</cp:lastPrinted>
  <dcterms:created xsi:type="dcterms:W3CDTF">2021-11-02T11:22:00Z</dcterms:created>
  <dcterms:modified xsi:type="dcterms:W3CDTF">2022-04-25T12:16:00Z</dcterms:modified>
</cp:coreProperties>
</file>